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4C58" w14:textId="05F7D6D7" w:rsidR="006277EE" w:rsidRPr="006277EE" w:rsidRDefault="006277EE" w:rsidP="006277EE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277EE">
        <w:rPr>
          <w:rFonts w:eastAsiaTheme="majorEastAsia" w:cstheme="majorBidi"/>
          <w:b/>
          <w:color w:val="642D08"/>
          <w:sz w:val="40"/>
          <w:szCs w:val="32"/>
        </w:rPr>
        <w:t xml:space="preserve">QA Back-End </w:t>
      </w:r>
      <w:r w:rsidR="002879CD">
        <w:rPr>
          <w:rFonts w:eastAsiaTheme="majorEastAsia" w:cstheme="majorBidi"/>
          <w:b/>
          <w:color w:val="642D08"/>
          <w:sz w:val="40"/>
          <w:szCs w:val="32"/>
        </w:rPr>
        <w:t xml:space="preserve">Test Automation </w:t>
      </w:r>
    </w:p>
    <w:p w14:paraId="08BE8598" w14:textId="2E5BE2AE" w:rsidR="006277EE" w:rsidRPr="006277EE" w:rsidRDefault="002879CD" w:rsidP="006277EE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2879CD">
        <w:rPr>
          <w:rFonts w:eastAsiaTheme="majorEastAsia" w:cstheme="majorBidi"/>
          <w:b/>
          <w:color w:val="642D08"/>
          <w:sz w:val="40"/>
          <w:szCs w:val="32"/>
          <w:lang w:val="bg-BG"/>
        </w:rPr>
        <w:t>Exam</w:t>
      </w:r>
      <w:r w:rsidRPr="002879CD">
        <w:rPr>
          <w:rFonts w:eastAsiaTheme="majorEastAsia" w:cstheme="majorBidi"/>
          <w:b/>
          <w:color w:val="642D08"/>
          <w:sz w:val="40"/>
          <w:szCs w:val="32"/>
        </w:rPr>
        <w:t xml:space="preserve"> Preparation</w:t>
      </w:r>
      <w:r w:rsidRPr="002879CD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 </w:t>
      </w:r>
      <w:r w:rsidR="006277EE" w:rsidRPr="006277EE">
        <w:rPr>
          <w:rFonts w:eastAsiaTheme="majorEastAsia" w:cstheme="majorBidi"/>
          <w:b/>
          <w:color w:val="642D08"/>
          <w:sz w:val="40"/>
          <w:szCs w:val="32"/>
        </w:rPr>
        <w:t>I</w:t>
      </w:r>
    </w:p>
    <w:p w14:paraId="726F959A" w14:textId="0C38CBD8" w:rsidR="007F5037" w:rsidRPr="006277EE" w:rsidRDefault="006277EE" w:rsidP="006277EE">
      <w:pPr>
        <w:jc w:val="center"/>
        <w:rPr>
          <w:u w:val="single"/>
        </w:rPr>
      </w:pPr>
      <w:r w:rsidRPr="006277EE">
        <w:t xml:space="preserve">You can check your solutions in </w:t>
      </w:r>
      <w:hyperlink r:id="rId8" w:history="1">
        <w:r w:rsidRPr="006277EE">
          <w:rPr>
            <w:rStyle w:val="Hyperlink"/>
          </w:rPr>
          <w:t>Judge</w:t>
        </w:r>
      </w:hyperlink>
      <w:r w:rsidRPr="006277EE">
        <w:rPr>
          <w:u w:val="single"/>
        </w:rPr>
        <w:t>.</w:t>
      </w:r>
    </w:p>
    <w:p w14:paraId="13ADA644" w14:textId="0554307F" w:rsidR="007F5037" w:rsidRDefault="007E7A2E" w:rsidP="007F5037">
      <w:r w:rsidRPr="007E7A2E">
        <w:t xml:space="preserve">The </w:t>
      </w:r>
      <w:r w:rsidR="00C31329" w:rsidRPr="00C31329">
        <w:rPr>
          <w:b/>
          <w:noProof/>
          <w:lang w:val="en-GB"/>
        </w:rPr>
        <w:t>RecipeBook</w:t>
      </w:r>
      <w:r w:rsidRPr="007E7A2E">
        <w:t xml:space="preserve"> app focus</w:t>
      </w:r>
      <w:r>
        <w:t>es</w:t>
      </w:r>
      <w:r w:rsidRPr="007E7A2E">
        <w:t xml:space="preserve"> on providing functionality for managing </w:t>
      </w:r>
      <w:r w:rsidR="00C31329">
        <w:rPr>
          <w:b/>
        </w:rPr>
        <w:t>recipe</w:t>
      </w:r>
      <w:r w:rsidRPr="007E7A2E">
        <w:rPr>
          <w:b/>
        </w:rPr>
        <w:t>-related data</w:t>
      </w:r>
      <w:r w:rsidRPr="007E7A2E">
        <w:t xml:space="preserve">, such as </w:t>
      </w:r>
      <w:r w:rsidR="00C31329">
        <w:rPr>
          <w:b/>
        </w:rPr>
        <w:t>recipes</w:t>
      </w:r>
      <w:r w:rsidRPr="007E7A2E">
        <w:t xml:space="preserve"> and </w:t>
      </w:r>
      <w:r w:rsidRPr="007E7A2E">
        <w:rPr>
          <w:b/>
        </w:rPr>
        <w:t>categories</w:t>
      </w:r>
      <w:r w:rsidRPr="007E7A2E">
        <w:t>.</w:t>
      </w:r>
      <w:r w:rsidR="002551BB">
        <w:t xml:space="preserve"> </w:t>
      </w:r>
      <w:r w:rsidR="002551BB" w:rsidRPr="002551BB">
        <w:rPr>
          <w:b/>
        </w:rPr>
        <w:t>Before running the tests do not forget to start your API</w:t>
      </w:r>
      <w:r w:rsidR="002551BB">
        <w:t xml:space="preserve">. </w:t>
      </w:r>
    </w:p>
    <w:p w14:paraId="270789E1" w14:textId="77777777" w:rsidR="00000000" w:rsidRPr="00237736" w:rsidRDefault="00480EB7" w:rsidP="00237736">
      <w:pPr>
        <w:pStyle w:val="Heading2"/>
        <w:numPr>
          <w:ilvl w:val="0"/>
          <w:numId w:val="0"/>
        </w:numPr>
      </w:pPr>
      <w:r w:rsidRPr="00237736">
        <w:rPr>
          <w:lang w:val="bg-BG"/>
        </w:rPr>
        <w:t>How to Run the Project</w:t>
      </w:r>
    </w:p>
    <w:p w14:paraId="674154A1" w14:textId="77777777" w:rsidR="00237736" w:rsidRPr="00237736" w:rsidRDefault="00237736" w:rsidP="00237736">
      <w:r w:rsidRPr="00237736">
        <w:t xml:space="preserve">You should have installed </w:t>
      </w:r>
      <w:r w:rsidRPr="00237736">
        <w:rPr>
          <w:b/>
          <w:lang w:val="en-GB"/>
        </w:rPr>
        <w:t>Docker</w:t>
      </w:r>
      <w:r w:rsidRPr="00237736">
        <w:t xml:space="preserve">. </w:t>
      </w:r>
    </w:p>
    <w:p w14:paraId="505880CD" w14:textId="77777777" w:rsidR="00237736" w:rsidRPr="00237736" w:rsidRDefault="00237736" w:rsidP="00237736">
      <w:r w:rsidRPr="00237736">
        <w:t xml:space="preserve">Follow these steps to get the application running in a </w:t>
      </w:r>
      <w:r w:rsidRPr="00237736">
        <w:rPr>
          <w:lang w:val="en-GB"/>
        </w:rPr>
        <w:t>Docker</w:t>
      </w:r>
      <w:r w:rsidRPr="00237736">
        <w:t xml:space="preserve"> container.</w:t>
      </w:r>
    </w:p>
    <w:p w14:paraId="6E5209EB" w14:textId="61E7BF07" w:rsidR="00237736" w:rsidRPr="00237736" w:rsidRDefault="00237736" w:rsidP="00237736">
      <w:pPr>
        <w:numPr>
          <w:ilvl w:val="0"/>
          <w:numId w:val="9"/>
        </w:numPr>
        <w:rPr>
          <w:bCs/>
          <w:lang w:val="bg-BG"/>
        </w:rPr>
      </w:pPr>
      <w:r w:rsidRPr="00237736">
        <w:rPr>
          <w:b/>
          <w:bCs/>
          <w:lang w:val="bg-BG"/>
        </w:rPr>
        <w:t>Download</w:t>
      </w:r>
      <w:r w:rsidRPr="00237736">
        <w:rPr>
          <w:bCs/>
          <w:lang w:val="bg-BG"/>
        </w:rPr>
        <w:t xml:space="preserve"> the </w:t>
      </w:r>
      <w:r w:rsidRPr="00237736">
        <w:rPr>
          <w:b/>
          <w:bCs/>
          <w:noProof/>
          <w:lang w:val="en-GB"/>
        </w:rPr>
        <w:t>RecipeBook</w:t>
      </w:r>
      <w:r w:rsidRPr="00237736">
        <w:rPr>
          <w:b/>
          <w:lang w:val="bg-BG"/>
        </w:rPr>
        <w:t>.zip</w:t>
      </w:r>
      <w:r w:rsidRPr="00237736">
        <w:rPr>
          <w:bCs/>
          <w:lang w:val="bg-BG"/>
        </w:rPr>
        <w:t xml:space="preserve"> file, which contains all the necessary files. </w:t>
      </w:r>
    </w:p>
    <w:p w14:paraId="5C536738" w14:textId="643C523B" w:rsidR="00237736" w:rsidRPr="00237736" w:rsidRDefault="00237736" w:rsidP="00237736">
      <w:pPr>
        <w:numPr>
          <w:ilvl w:val="0"/>
          <w:numId w:val="9"/>
        </w:numPr>
        <w:rPr>
          <w:bCs/>
          <w:lang w:val="bg-BG"/>
        </w:rPr>
      </w:pPr>
      <w:r w:rsidRPr="00237736">
        <w:rPr>
          <w:b/>
          <w:bCs/>
          <w:lang w:val="bg-BG"/>
        </w:rPr>
        <w:t>Unzip</w:t>
      </w:r>
      <w:r w:rsidRPr="00237736">
        <w:rPr>
          <w:bCs/>
          <w:lang w:val="bg-BG"/>
        </w:rPr>
        <w:t xml:space="preserve"> the </w:t>
      </w:r>
      <w:r w:rsidRPr="00237736">
        <w:rPr>
          <w:b/>
          <w:bCs/>
          <w:noProof/>
          <w:lang w:val="en-GB"/>
        </w:rPr>
        <w:t>RecipeBook</w:t>
      </w:r>
      <w:r w:rsidRPr="00237736">
        <w:rPr>
          <w:b/>
          <w:lang w:val="bg-BG"/>
        </w:rPr>
        <w:t>.zip</w:t>
      </w:r>
      <w:r w:rsidRPr="00237736">
        <w:rPr>
          <w:bCs/>
          <w:lang w:val="bg-BG"/>
        </w:rPr>
        <w:t xml:space="preserve"> file into your preferred directory on your machine.</w:t>
      </w:r>
    </w:p>
    <w:p w14:paraId="06ABAA16" w14:textId="77777777" w:rsidR="00237736" w:rsidRPr="00237736" w:rsidRDefault="00237736" w:rsidP="00237736">
      <w:pPr>
        <w:numPr>
          <w:ilvl w:val="0"/>
          <w:numId w:val="9"/>
        </w:numPr>
        <w:rPr>
          <w:bCs/>
          <w:lang w:val="bg-BG"/>
        </w:rPr>
      </w:pPr>
      <w:r w:rsidRPr="00237736">
        <w:rPr>
          <w:b/>
          <w:bCs/>
          <w:lang w:val="bg-BG"/>
        </w:rPr>
        <w:t>Build</w:t>
      </w:r>
      <w:r w:rsidRPr="00237736">
        <w:rPr>
          <w:bCs/>
          <w:lang w:val="bg-BG"/>
        </w:rPr>
        <w:t xml:space="preserve"> and </w:t>
      </w:r>
      <w:r w:rsidRPr="00237736">
        <w:rPr>
          <w:b/>
          <w:bCs/>
          <w:lang w:val="bg-BG"/>
        </w:rPr>
        <w:t>Run the Docker Containers</w:t>
      </w:r>
      <w:r w:rsidRPr="00237736">
        <w:rPr>
          <w:bCs/>
          <w:lang w:val="bg-BG"/>
        </w:rPr>
        <w:t xml:space="preserve">. </w:t>
      </w:r>
    </w:p>
    <w:p w14:paraId="02A8C033" w14:textId="77777777" w:rsidR="00237736" w:rsidRPr="00237736" w:rsidRDefault="00237736" w:rsidP="00237736">
      <w:pPr>
        <w:rPr>
          <w:bCs/>
        </w:rPr>
      </w:pPr>
      <w:r w:rsidRPr="00237736">
        <w:rPr>
          <w:lang w:val="bg-BG"/>
        </w:rPr>
        <w:t xml:space="preserve">Ensure you have </w:t>
      </w:r>
      <w:r w:rsidRPr="00237736">
        <w:rPr>
          <w:b/>
          <w:lang w:val="bg-BG"/>
        </w:rPr>
        <w:t>Docker</w:t>
      </w:r>
      <w:r w:rsidRPr="00237736">
        <w:rPr>
          <w:lang w:val="bg-BG"/>
        </w:rPr>
        <w:t xml:space="preserve"> and </w:t>
      </w:r>
      <w:r w:rsidRPr="00237736">
        <w:rPr>
          <w:b/>
          <w:lang w:val="bg-BG"/>
        </w:rPr>
        <w:t>Docker Compose</w:t>
      </w:r>
      <w:r w:rsidRPr="00237736">
        <w:rPr>
          <w:lang w:val="bg-BG"/>
        </w:rPr>
        <w:t xml:space="preserve"> installed. Then, run the following command to build and start the containers:</w:t>
      </w:r>
    </w:p>
    <w:p w14:paraId="1EE20C77" w14:textId="77777777" w:rsidR="00237736" w:rsidRPr="00237736" w:rsidRDefault="00237736" w:rsidP="00237736">
      <w:pPr>
        <w:rPr>
          <w:b/>
          <w:lang w:val="bg-BG"/>
        </w:rPr>
      </w:pPr>
      <w:r w:rsidRPr="00237736">
        <w:rPr>
          <w:b/>
          <w:lang w:val="bg-BG"/>
        </w:rPr>
        <w:t xml:space="preserve">    </w:t>
      </w:r>
      <w:r w:rsidRPr="00237736">
        <w:rPr>
          <w:b/>
          <w:bdr w:val="single" w:sz="4" w:space="0" w:color="auto"/>
          <w:lang w:val="bg-BG"/>
        </w:rPr>
        <w:t>docker-compose up --build</w:t>
      </w:r>
    </w:p>
    <w:p w14:paraId="610503F4" w14:textId="77777777" w:rsidR="00237736" w:rsidRPr="00237736" w:rsidRDefault="00237736" w:rsidP="00237736">
      <w:pPr>
        <w:rPr>
          <w:lang w:val="bg-BG"/>
        </w:rPr>
      </w:pPr>
      <w:r w:rsidRPr="00237736">
        <w:rPr>
          <w:lang w:val="bg-BG"/>
        </w:rPr>
        <w:t>This command will load the Docker image into your local Docker environment.</w:t>
      </w:r>
    </w:p>
    <w:p w14:paraId="18758681" w14:textId="77777777" w:rsidR="00237736" w:rsidRPr="00237736" w:rsidRDefault="00237736" w:rsidP="00237736">
      <w:pPr>
        <w:numPr>
          <w:ilvl w:val="0"/>
          <w:numId w:val="9"/>
        </w:numPr>
        <w:rPr>
          <w:lang w:val="bg-BG"/>
        </w:rPr>
      </w:pPr>
      <w:r w:rsidRPr="00237736">
        <w:rPr>
          <w:b/>
          <w:lang w:val="bg-BG"/>
        </w:rPr>
        <w:t>Access</w:t>
      </w:r>
      <w:r w:rsidRPr="00237736">
        <w:rPr>
          <w:lang w:val="bg-BG"/>
        </w:rPr>
        <w:t xml:space="preserve"> the API</w:t>
      </w:r>
    </w:p>
    <w:p w14:paraId="6FB5B4B0" w14:textId="77777777" w:rsidR="00237736" w:rsidRPr="00237736" w:rsidRDefault="00237736" w:rsidP="00237736">
      <w:pPr>
        <w:rPr>
          <w:lang w:val="bg-BG"/>
        </w:rPr>
      </w:pPr>
      <w:r w:rsidRPr="00237736">
        <w:rPr>
          <w:lang w:val="bg-BG"/>
        </w:rPr>
        <w:t>Once the containers are up and running, you can access the API at</w:t>
      </w:r>
      <w:r w:rsidRPr="00237736">
        <w:t xml:space="preserve"> </w:t>
      </w:r>
      <w:hyperlink r:id="rId9" w:history="1">
        <w:r w:rsidRPr="00237736">
          <w:rPr>
            <w:rStyle w:val="Hyperlink"/>
            <w:lang w:val="bg-BG"/>
          </w:rPr>
          <w:t>http://localhost:5000/api</w:t>
        </w:r>
      </w:hyperlink>
      <w:r w:rsidRPr="00237736">
        <w:rPr>
          <w:lang w:val="bg-BG"/>
        </w:rPr>
        <w:t>.</w:t>
      </w:r>
    </w:p>
    <w:p w14:paraId="28E1BC20" w14:textId="77777777" w:rsidR="00237736" w:rsidRPr="00237736" w:rsidRDefault="00237736" w:rsidP="00237736">
      <w:pPr>
        <w:numPr>
          <w:ilvl w:val="0"/>
          <w:numId w:val="9"/>
        </w:numPr>
        <w:rPr>
          <w:lang w:val="bg-BG"/>
        </w:rPr>
      </w:pPr>
      <w:r w:rsidRPr="00237736">
        <w:rPr>
          <w:lang w:val="bg-BG"/>
        </w:rPr>
        <w:t xml:space="preserve">API </w:t>
      </w:r>
      <w:r w:rsidRPr="00237736">
        <w:rPr>
          <w:b/>
          <w:lang w:val="bg-BG"/>
        </w:rPr>
        <w:t>Documentation</w:t>
      </w:r>
    </w:p>
    <w:p w14:paraId="161D2B35" w14:textId="58B2E24E" w:rsidR="00237736" w:rsidRPr="007F5037" w:rsidRDefault="00237736" w:rsidP="007F5037">
      <w:pPr>
        <w:rPr>
          <w:lang w:val="bg-BG"/>
        </w:rPr>
      </w:pPr>
      <w:r w:rsidRPr="00237736">
        <w:rPr>
          <w:lang w:val="bg-BG"/>
        </w:rPr>
        <w:t xml:space="preserve">API documentation is available at </w:t>
      </w:r>
      <w:hyperlink r:id="rId10" w:history="1">
        <w:r w:rsidRPr="00237736">
          <w:rPr>
            <w:rStyle w:val="Hyperlink"/>
            <w:lang w:val="bg-BG"/>
          </w:rPr>
          <w:t>http://localhost:5000/api-docs</w:t>
        </w:r>
      </w:hyperlink>
      <w:r w:rsidRPr="00237736">
        <w:rPr>
          <w:lang w:val="bg-BG"/>
        </w:rPr>
        <w:t>.</w:t>
      </w:r>
    </w:p>
    <w:p w14:paraId="7E9B35B5" w14:textId="485699B9" w:rsidR="00C540C5" w:rsidRDefault="00C540C5" w:rsidP="00853AC5">
      <w:pPr>
        <w:pStyle w:val="Heading2"/>
        <w:rPr>
          <w:lang w:val="bg-BG"/>
        </w:rPr>
      </w:pPr>
      <w:r w:rsidRPr="00C540C5">
        <w:t>CRUD Operations</w:t>
      </w:r>
      <w:r w:rsidR="007E7A2E">
        <w:t xml:space="preserve"> for </w:t>
      </w:r>
      <w:r w:rsidR="00C31329">
        <w:t>Recipes</w:t>
      </w:r>
      <w:r w:rsidRPr="00C540C5">
        <w:t xml:space="preserve"> Testing</w:t>
      </w:r>
      <w:r w:rsidR="005F2BDA">
        <w:t xml:space="preserve"> </w:t>
      </w:r>
      <w:r w:rsidR="005F2BDA" w:rsidRPr="005F2BDA">
        <w:t>(</w:t>
      </w:r>
      <w:r w:rsidR="005F2BDA">
        <w:t>150</w:t>
      </w:r>
      <w:r w:rsidR="005F2BDA" w:rsidRPr="005F2BDA">
        <w:t xml:space="preserve"> Points)</w:t>
      </w:r>
    </w:p>
    <w:p w14:paraId="6F20871F" w14:textId="6AD71248" w:rsidR="00FE0B35" w:rsidRDefault="00A74D6D" w:rsidP="00FE0B35">
      <w:r>
        <w:t xml:space="preserve">Open </w:t>
      </w:r>
      <w:r w:rsidR="00BC008C" w:rsidRPr="00BC008C">
        <w:rPr>
          <w:rStyle w:val="CodeChar"/>
        </w:rPr>
        <w:t>ApiTesting.zip</w:t>
      </w:r>
      <w:r w:rsidR="00BC008C">
        <w:t xml:space="preserve"> file. You can write your test inside the methods in </w:t>
      </w:r>
      <w:r w:rsidR="00E00FDF">
        <w:rPr>
          <w:rStyle w:val="CodeChar"/>
        </w:rPr>
        <w:t>Recipes</w:t>
      </w:r>
      <w:r w:rsidR="00BC008C" w:rsidRPr="00BC008C">
        <w:rPr>
          <w:rStyle w:val="CodeChar"/>
          <w:lang w:val="bg-BG"/>
        </w:rPr>
        <w:t>Tests.cs</w:t>
      </w:r>
      <w:r w:rsidR="00BC008C">
        <w:t xml:space="preserve">. Be careful not to change the names of the following methods. </w:t>
      </w:r>
    </w:p>
    <w:p w14:paraId="065287F9" w14:textId="77777777" w:rsidR="002879CD" w:rsidRPr="002879CD" w:rsidRDefault="002879CD" w:rsidP="002879CD">
      <w:pPr>
        <w:pStyle w:val="Heading4"/>
        <w:rPr>
          <w:lang w:val="bg-BG"/>
        </w:rPr>
      </w:pPr>
      <w:r w:rsidRPr="002879CD">
        <w:rPr>
          <w:lang w:val="bg-BG"/>
        </w:rPr>
        <w:t>Prerequisites</w:t>
      </w:r>
    </w:p>
    <w:p w14:paraId="27371514" w14:textId="77777777" w:rsidR="002879CD" w:rsidRPr="002879CD" w:rsidRDefault="002879CD" w:rsidP="002879CD">
      <w:pPr>
        <w:rPr>
          <w:lang w:val="bg-BG"/>
        </w:rPr>
      </w:pPr>
      <w:r w:rsidRPr="002879CD">
        <w:rPr>
          <w:lang w:val="bg-BG"/>
        </w:rPr>
        <w:t>Make sure the following are installed on your system:</w:t>
      </w:r>
    </w:p>
    <w:p w14:paraId="07306DE5" w14:textId="77777777" w:rsidR="002879CD" w:rsidRPr="002879CD" w:rsidRDefault="002879CD" w:rsidP="00424EC0">
      <w:pPr>
        <w:numPr>
          <w:ilvl w:val="0"/>
          <w:numId w:val="8"/>
        </w:numPr>
        <w:rPr>
          <w:lang w:val="bg-BG"/>
        </w:rPr>
      </w:pPr>
      <w:r w:rsidRPr="002879CD">
        <w:rPr>
          <w:b/>
          <w:bCs/>
          <w:lang w:val="bg-BG"/>
        </w:rPr>
        <w:t>Docker</w:t>
      </w:r>
      <w:r w:rsidRPr="002879CD">
        <w:rPr>
          <w:lang w:val="bg-BG"/>
        </w:rPr>
        <w:t>: To containerize and run the application.</w:t>
      </w:r>
    </w:p>
    <w:p w14:paraId="67F4A48F" w14:textId="77777777" w:rsidR="002879CD" w:rsidRPr="002879CD" w:rsidRDefault="002879CD" w:rsidP="00424EC0">
      <w:pPr>
        <w:numPr>
          <w:ilvl w:val="0"/>
          <w:numId w:val="8"/>
        </w:numPr>
        <w:rPr>
          <w:lang w:val="bg-BG"/>
        </w:rPr>
      </w:pPr>
      <w:r w:rsidRPr="002879CD">
        <w:rPr>
          <w:b/>
          <w:bCs/>
          <w:lang w:val="bg-BG"/>
        </w:rPr>
        <w:t>Node.js</w:t>
      </w:r>
      <w:r w:rsidRPr="002879CD">
        <w:rPr>
          <w:lang w:val="bg-BG"/>
        </w:rPr>
        <w:t>: Required to run and test the application locally if needed.</w:t>
      </w:r>
    </w:p>
    <w:p w14:paraId="26829F24" w14:textId="77777777" w:rsidR="002879CD" w:rsidRPr="002879CD" w:rsidRDefault="002879CD" w:rsidP="002879CD">
      <w:pPr>
        <w:pStyle w:val="Heading4"/>
        <w:rPr>
          <w:lang w:val="bg-BG"/>
        </w:rPr>
      </w:pPr>
      <w:r w:rsidRPr="002879CD">
        <w:rPr>
          <w:lang w:val="bg-BG"/>
        </w:rPr>
        <w:t>Steps to Set Up the Application in Docker</w:t>
      </w:r>
    </w:p>
    <w:p w14:paraId="20E9D18F" w14:textId="07A6B45A" w:rsidR="002879CD" w:rsidRPr="002879CD" w:rsidRDefault="002879CD" w:rsidP="002879CD">
      <w:pPr>
        <w:rPr>
          <w:lang w:val="bg-BG"/>
        </w:rPr>
      </w:pPr>
      <w:r>
        <w:t>Unzip</w:t>
      </w:r>
      <w:r w:rsidRPr="002879CD">
        <w:t xml:space="preserve"> </w:t>
      </w:r>
      <w:r w:rsidR="00E00FDF">
        <w:rPr>
          <w:b/>
        </w:rPr>
        <w:t>RecipeBook</w:t>
      </w:r>
      <w:r w:rsidRPr="002879CD">
        <w:rPr>
          <w:b/>
        </w:rPr>
        <w:t>.zip</w:t>
      </w:r>
      <w:r w:rsidRPr="002879CD">
        <w:t xml:space="preserve"> file. </w:t>
      </w:r>
      <w:r w:rsidRPr="002879CD">
        <w:rPr>
          <w:b/>
          <w:bCs/>
          <w:lang w:val="bg-BG"/>
        </w:rPr>
        <w:t xml:space="preserve">Navigate to the </w:t>
      </w:r>
      <w:r w:rsidR="007922CE">
        <w:rPr>
          <w:b/>
          <w:bCs/>
        </w:rPr>
        <w:t>R</w:t>
      </w:r>
      <w:r w:rsidR="00E00FDF">
        <w:rPr>
          <w:b/>
          <w:bCs/>
        </w:rPr>
        <w:t>recipeBook</w:t>
      </w:r>
      <w:r w:rsidRPr="002879CD">
        <w:rPr>
          <w:b/>
          <w:bCs/>
          <w:lang w:val="bg-BG"/>
        </w:rPr>
        <w:t xml:space="preserve"> folder</w:t>
      </w:r>
      <w:r w:rsidRPr="002879CD">
        <w:rPr>
          <w:lang w:val="bg-BG"/>
        </w:rPr>
        <w:t xml:space="preserve"> containing the Docker configuration files.</w:t>
      </w:r>
      <w:r>
        <w:t xml:space="preserve"> </w:t>
      </w:r>
      <w:r w:rsidRPr="002879CD">
        <w:rPr>
          <w:b/>
          <w:bCs/>
          <w:lang w:val="bg-BG"/>
        </w:rPr>
        <w:t>Build the Docker image</w:t>
      </w:r>
      <w:r>
        <w:rPr>
          <w:lang w:val="bg-BG"/>
        </w:rPr>
        <w:t xml:space="preserve"> and</w:t>
      </w:r>
      <w:r w:rsidRPr="002879CD">
        <w:rPr>
          <w:b/>
          <w:bCs/>
          <w:lang w:val="bg-BG"/>
        </w:rPr>
        <w:t xml:space="preserve"> </w:t>
      </w:r>
      <w:r>
        <w:rPr>
          <w:b/>
          <w:bCs/>
          <w:lang w:val="bg-BG"/>
        </w:rPr>
        <w:t>s</w:t>
      </w:r>
      <w:r w:rsidRPr="002879CD">
        <w:rPr>
          <w:b/>
          <w:bCs/>
          <w:lang w:val="bg-BG"/>
        </w:rPr>
        <w:t>tart the application</w:t>
      </w:r>
      <w:r>
        <w:rPr>
          <w:lang w:val="bg-BG"/>
        </w:rPr>
        <w:t xml:space="preserve"> using Docker Compose.</w:t>
      </w:r>
    </w:p>
    <w:p w14:paraId="380B5E06" w14:textId="6570B97C" w:rsidR="002879CD" w:rsidRPr="00A74D6D" w:rsidRDefault="002879CD" w:rsidP="00FE0B35">
      <w:r w:rsidRPr="002879CD">
        <w:rPr>
          <w:b/>
          <w:bCs/>
        </w:rPr>
        <w:t>Swagger Documentation</w:t>
      </w:r>
      <w:r w:rsidRPr="002879CD">
        <w:t xml:space="preserve">: The project includes a </w:t>
      </w:r>
      <w:r w:rsidRPr="002879CD">
        <w:rPr>
          <w:rStyle w:val="CodeChar"/>
        </w:rPr>
        <w:t>swagger.yaml</w:t>
      </w:r>
      <w:r w:rsidRPr="002879CD">
        <w:t xml:space="preserve"> file, which likely describes the API endpoints. </w:t>
      </w:r>
      <w:r w:rsidR="00C24AB9">
        <w:t>You</w:t>
      </w:r>
      <w:r w:rsidRPr="002879CD">
        <w:t xml:space="preserve"> can refer to this to understand the required routes and endpoints.</w:t>
      </w:r>
    </w:p>
    <w:p w14:paraId="79F0E16D" w14:textId="6BCF2C08" w:rsidR="006277EE" w:rsidRPr="006277EE" w:rsidRDefault="005F2BDA" w:rsidP="006277EE">
      <w:pPr>
        <w:pStyle w:val="Heading3"/>
      </w:pPr>
      <w:r>
        <w:t xml:space="preserve">Get All </w:t>
      </w:r>
      <w:r w:rsidR="007922CE" w:rsidRPr="007922CE">
        <w:t>Recipe</w:t>
      </w:r>
      <w:r w:rsidR="00A74D6D">
        <w:t>s</w:t>
      </w:r>
      <w:r>
        <w:t xml:space="preserve"> (30 Points)</w:t>
      </w:r>
    </w:p>
    <w:p w14:paraId="46367F98" w14:textId="489603EE" w:rsidR="004460AE" w:rsidRPr="004460AE" w:rsidRDefault="00FE0B35" w:rsidP="004460AE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GetAll</w:t>
      </w:r>
      <w:r w:rsidR="00E00FDF">
        <w:rPr>
          <w:rFonts w:ascii="Consolas" w:hAnsi="Consolas"/>
          <w:b/>
          <w:noProof/>
        </w:rPr>
        <w:t>Recipe</w:t>
      </w:r>
      <w:r w:rsidR="00F8314E" w:rsidRPr="00F8314E">
        <w:rPr>
          <w:rFonts w:ascii="Consolas" w:hAnsi="Consolas"/>
          <w:b/>
          <w:noProof/>
          <w:lang w:val="bg-BG"/>
        </w:rPr>
        <w:t>s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  <w:r w:rsidR="004460AE">
        <w:t xml:space="preserve"> </w:t>
      </w:r>
      <w:r w:rsidR="004460AE" w:rsidRPr="004460AE">
        <w:rPr>
          <w:lang w:val="bg-BG"/>
        </w:rPr>
        <w:t>Verify that the API successfully retrieves all recipes.</w:t>
      </w:r>
    </w:p>
    <w:p w14:paraId="33C9B646" w14:textId="3E218D71" w:rsidR="004460AE" w:rsidRPr="004460AE" w:rsidRDefault="004460AE" w:rsidP="004460AE">
      <w:pPr>
        <w:rPr>
          <w:lang w:val="bg-BG"/>
        </w:rPr>
      </w:pPr>
      <w:r w:rsidRPr="004460AE">
        <w:rPr>
          <w:b/>
          <w:bCs/>
          <w:lang w:val="bg-BG"/>
        </w:rPr>
        <w:lastRenderedPageBreak/>
        <w:t>Conditions</w:t>
      </w:r>
      <w:r w:rsidRPr="004460AE">
        <w:rPr>
          <w:lang w:val="bg-BG"/>
        </w:rPr>
        <w:t>:</w:t>
      </w:r>
    </w:p>
    <w:p w14:paraId="5C625CEA" w14:textId="77777777" w:rsidR="004460AE" w:rsidRPr="007A7D28" w:rsidRDefault="004460AE" w:rsidP="007A7D28">
      <w:pPr>
        <w:pStyle w:val="ListParagraph"/>
        <w:numPr>
          <w:ilvl w:val="0"/>
          <w:numId w:val="2"/>
        </w:numPr>
      </w:pPr>
      <w:r w:rsidRPr="007A7D28">
        <w:t xml:space="preserve">The API should return a </w:t>
      </w:r>
      <w:r w:rsidRPr="007A7D28">
        <w:rPr>
          <w:b/>
        </w:rPr>
        <w:t>200 OK status code</w:t>
      </w:r>
      <w:r w:rsidRPr="007A7D28">
        <w:t>.</w:t>
      </w:r>
    </w:p>
    <w:p w14:paraId="449373C5" w14:textId="77777777" w:rsidR="004460AE" w:rsidRPr="007A7D28" w:rsidRDefault="004460AE" w:rsidP="007A7D28">
      <w:pPr>
        <w:pStyle w:val="ListParagraph"/>
        <w:numPr>
          <w:ilvl w:val="0"/>
          <w:numId w:val="2"/>
        </w:numPr>
      </w:pPr>
      <w:r w:rsidRPr="007A7D28">
        <w:t xml:space="preserve">The response content should </w:t>
      </w:r>
      <w:r w:rsidRPr="007A7D28">
        <w:rPr>
          <w:b/>
        </w:rPr>
        <w:t>not</w:t>
      </w:r>
      <w:r w:rsidRPr="007A7D28">
        <w:t xml:space="preserve"> be </w:t>
      </w:r>
      <w:r w:rsidRPr="007A7D28">
        <w:rPr>
          <w:b/>
        </w:rPr>
        <w:t>empty</w:t>
      </w:r>
      <w:r w:rsidRPr="007A7D28">
        <w:t>.</w:t>
      </w:r>
    </w:p>
    <w:p w14:paraId="67CD2295" w14:textId="77777777" w:rsidR="004460AE" w:rsidRPr="007A7D28" w:rsidRDefault="004460AE" w:rsidP="007A7D28">
      <w:pPr>
        <w:pStyle w:val="ListParagraph"/>
        <w:numPr>
          <w:ilvl w:val="0"/>
          <w:numId w:val="2"/>
        </w:numPr>
      </w:pPr>
      <w:r w:rsidRPr="007A7D28">
        <w:t xml:space="preserve">The response should be in the form of a </w:t>
      </w:r>
      <w:r w:rsidRPr="007A7D28">
        <w:rPr>
          <w:b/>
        </w:rPr>
        <w:t>JSON array</w:t>
      </w:r>
      <w:r w:rsidRPr="007A7D28">
        <w:t>.</w:t>
      </w:r>
    </w:p>
    <w:p w14:paraId="43B49C0C" w14:textId="77777777" w:rsidR="004460AE" w:rsidRPr="007A7D28" w:rsidRDefault="004460AE" w:rsidP="007A7D28">
      <w:pPr>
        <w:pStyle w:val="ListParagraph"/>
        <w:numPr>
          <w:ilvl w:val="0"/>
          <w:numId w:val="2"/>
        </w:numPr>
      </w:pPr>
      <w:r w:rsidRPr="007A7D28">
        <w:t xml:space="preserve">The array should contain at </w:t>
      </w:r>
      <w:r w:rsidRPr="007A7D28">
        <w:rPr>
          <w:b/>
        </w:rPr>
        <w:t>least one recipe</w:t>
      </w:r>
      <w:r w:rsidRPr="007A7D28">
        <w:t>.</w:t>
      </w:r>
    </w:p>
    <w:p w14:paraId="3B3E393D" w14:textId="22A6FFCD" w:rsidR="004460AE" w:rsidRPr="007A7D28" w:rsidRDefault="004460AE" w:rsidP="007A7D28">
      <w:pPr>
        <w:pStyle w:val="ListParagraph"/>
        <w:numPr>
          <w:ilvl w:val="0"/>
          <w:numId w:val="2"/>
        </w:numPr>
      </w:pPr>
      <w:r w:rsidRPr="007A7D28">
        <w:t xml:space="preserve">Each recipe should have valid fields such as </w:t>
      </w:r>
      <w:r w:rsidRPr="007A7D28">
        <w:rPr>
          <w:b/>
        </w:rPr>
        <w:t>title</w:t>
      </w:r>
      <w:r w:rsidRPr="007A7D28">
        <w:t xml:space="preserve">, </w:t>
      </w:r>
      <w:r w:rsidRPr="007A7D28">
        <w:rPr>
          <w:b/>
        </w:rPr>
        <w:t>author</w:t>
      </w:r>
      <w:r w:rsidRPr="007A7D28">
        <w:t xml:space="preserve">, </w:t>
      </w:r>
      <w:r w:rsidRPr="007A7D28">
        <w:rPr>
          <w:b/>
        </w:rPr>
        <w:t>ingredients</w:t>
      </w:r>
      <w:r w:rsidRPr="007A7D28">
        <w:t xml:space="preserve">, and </w:t>
      </w:r>
      <w:r w:rsidRPr="007A7D28">
        <w:rPr>
          <w:b/>
        </w:rPr>
        <w:t>instructions</w:t>
      </w:r>
      <w:r w:rsidRPr="007A7D28">
        <w:t xml:space="preserve">, which must </w:t>
      </w:r>
      <w:r w:rsidRPr="007A7D28">
        <w:rPr>
          <w:b/>
        </w:rPr>
        <w:t>not</w:t>
      </w:r>
      <w:r w:rsidRPr="007A7D28">
        <w:t xml:space="preserve"> be </w:t>
      </w:r>
      <w:r w:rsidRPr="007A7D28">
        <w:rPr>
          <w:b/>
        </w:rPr>
        <w:t>null or empty</w:t>
      </w:r>
      <w:r w:rsidRPr="007A7D28">
        <w:t>.</w:t>
      </w:r>
    </w:p>
    <w:p w14:paraId="240E0DDE" w14:textId="4B2736A9" w:rsidR="00BC008C" w:rsidRPr="00BC008C" w:rsidRDefault="00BC008C" w:rsidP="00BC008C">
      <w:pPr>
        <w:pStyle w:val="ListParagraph"/>
        <w:numPr>
          <w:ilvl w:val="0"/>
          <w:numId w:val="2"/>
        </w:numPr>
        <w:rPr>
          <w:lang w:val="bg-BG"/>
        </w:rPr>
      </w:pPr>
      <w:r w:rsidRPr="00BC008C">
        <w:rPr>
          <w:b/>
          <w:bCs/>
          <w:lang w:val="bg-BG"/>
        </w:rPr>
        <w:t>Response Assertions:</w:t>
      </w:r>
    </w:p>
    <w:p w14:paraId="4A36B5FF" w14:textId="6C5DE7AA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the API returns an </w:t>
      </w:r>
      <w:r w:rsidRPr="007A7D28">
        <w:rPr>
          <w:b/>
        </w:rPr>
        <w:t>HTTP</w:t>
      </w:r>
      <w:r w:rsidRPr="004460AE">
        <w:t xml:space="preserve"> </w:t>
      </w:r>
      <w:r w:rsidRPr="007A7D28">
        <w:rPr>
          <w:b/>
        </w:rPr>
        <w:t>200 OK status code</w:t>
      </w:r>
      <w:r w:rsidRPr="004460AE">
        <w:t>, indicating that the request to retrieve all recipes was successful.</w:t>
      </w:r>
    </w:p>
    <w:p w14:paraId="2FF0C1E4" w14:textId="0B287166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the response body is </w:t>
      </w:r>
      <w:r w:rsidRPr="007A7D28">
        <w:rPr>
          <w:b/>
        </w:rPr>
        <w:t>not empty</w:t>
      </w:r>
      <w:r w:rsidRPr="004460AE">
        <w:t>, confirming that the API returned content.</w:t>
      </w:r>
    </w:p>
    <w:p w14:paraId="424B21E4" w14:textId="60DE4C6F" w:rsidR="00BC008C" w:rsidRPr="00BC008C" w:rsidRDefault="00BC008C" w:rsidP="00BC008C">
      <w:pPr>
        <w:pStyle w:val="ListParagraph"/>
        <w:numPr>
          <w:ilvl w:val="0"/>
          <w:numId w:val="2"/>
        </w:numPr>
        <w:rPr>
          <w:lang w:val="bg-BG"/>
        </w:rPr>
      </w:pPr>
      <w:r w:rsidRPr="00BC008C">
        <w:rPr>
          <w:b/>
          <w:bCs/>
          <w:lang w:val="bg-BG"/>
        </w:rPr>
        <w:t>Data Structure Assertions:</w:t>
      </w:r>
    </w:p>
    <w:p w14:paraId="57600E67" w14:textId="4035F597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that the response content is in the form of a </w:t>
      </w:r>
      <w:r w:rsidRPr="007A7D28">
        <w:rPr>
          <w:b/>
        </w:rPr>
        <w:t>JSON array</w:t>
      </w:r>
      <w:r w:rsidRPr="004460AE">
        <w:t>, as expected when returning a list of recipes.</w:t>
      </w:r>
    </w:p>
    <w:p w14:paraId="1B1578CF" w14:textId="6910C5E7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Verifies that the </w:t>
      </w:r>
      <w:r w:rsidRPr="007A7D28">
        <w:rPr>
          <w:b/>
        </w:rPr>
        <w:t>JSON array</w:t>
      </w:r>
      <w:r w:rsidRPr="004460AE">
        <w:t xml:space="preserve"> contains at least one recipe.</w:t>
      </w:r>
    </w:p>
    <w:p w14:paraId="21C86C8D" w14:textId="142B0D3A" w:rsidR="00BC008C" w:rsidRPr="00BC008C" w:rsidRDefault="004460AE" w:rsidP="00BC008C">
      <w:pPr>
        <w:pStyle w:val="ListParagraph"/>
        <w:numPr>
          <w:ilvl w:val="0"/>
          <w:numId w:val="2"/>
        </w:numPr>
        <w:rPr>
          <w:lang w:val="bg-BG"/>
        </w:rPr>
      </w:pPr>
      <w:r w:rsidRPr="004460AE">
        <w:rPr>
          <w:b/>
          <w:bCs/>
        </w:rPr>
        <w:t>Recipe Fields Assertions (for each recipe):</w:t>
      </w:r>
    </w:p>
    <w:p w14:paraId="20F91E6A" w14:textId="33427B11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each recipe has a </w:t>
      </w:r>
      <w:r w:rsidRPr="007A7D28">
        <w:rPr>
          <w:b/>
        </w:rPr>
        <w:t>non-null</w:t>
      </w:r>
      <w:r w:rsidRPr="004460AE">
        <w:t xml:space="preserve">, </w:t>
      </w:r>
      <w:r w:rsidRPr="007A7D28">
        <w:rPr>
          <w:b/>
        </w:rPr>
        <w:t>non-empty title field</w:t>
      </w:r>
      <w:r w:rsidRPr="004460AE">
        <w:t>.</w:t>
      </w:r>
    </w:p>
    <w:p w14:paraId="10107D09" w14:textId="4BC94F0C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the recipe has a </w:t>
      </w:r>
      <w:r w:rsidRPr="007A7D28">
        <w:rPr>
          <w:b/>
        </w:rPr>
        <w:t>valid author</w:t>
      </w:r>
      <w:r w:rsidRPr="004460AE">
        <w:t>, confirming the recipe is associated with an author.</w:t>
      </w:r>
    </w:p>
    <w:p w14:paraId="63998268" w14:textId="5FE56AC0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each recipe has a </w:t>
      </w:r>
      <w:r w:rsidRPr="007A7D28">
        <w:rPr>
          <w:b/>
        </w:rPr>
        <w:t>list of ingredients</w:t>
      </w:r>
      <w:r w:rsidRPr="004460AE">
        <w:t>.</w:t>
      </w:r>
    </w:p>
    <w:p w14:paraId="03E7437B" w14:textId="4CCC73D7" w:rsidR="00BC008C" w:rsidRPr="00BC008C" w:rsidRDefault="004460AE" w:rsidP="00BC008C">
      <w:pPr>
        <w:pStyle w:val="ListParagraph"/>
        <w:numPr>
          <w:ilvl w:val="1"/>
          <w:numId w:val="2"/>
        </w:numPr>
        <w:rPr>
          <w:lang w:val="bg-BG"/>
        </w:rPr>
      </w:pPr>
      <w:r w:rsidRPr="004460AE">
        <w:t xml:space="preserve">Ensures each recipe includes </w:t>
      </w:r>
      <w:r w:rsidRPr="007A7D28">
        <w:rPr>
          <w:b/>
        </w:rPr>
        <w:t>instructions</w:t>
      </w:r>
      <w:r w:rsidRPr="004460AE">
        <w:t xml:space="preserve"> for preparation.</w:t>
      </w:r>
    </w:p>
    <w:p w14:paraId="4FB4B7FF" w14:textId="01EAD535" w:rsidR="006277EE" w:rsidRPr="006277EE" w:rsidRDefault="005F2BDA" w:rsidP="006277EE">
      <w:pPr>
        <w:pStyle w:val="Heading3"/>
      </w:pPr>
      <w:r>
        <w:t xml:space="preserve">Get </w:t>
      </w:r>
      <w:r w:rsidR="00E00FDF" w:rsidRPr="00E00FDF">
        <w:t>Recipe</w:t>
      </w:r>
      <w:r w:rsidR="00E00FDF">
        <w:t xml:space="preserve"> </w:t>
      </w:r>
      <w:r>
        <w:t xml:space="preserve">by </w:t>
      </w:r>
      <w:r w:rsidR="004460AE">
        <w:t>Title</w:t>
      </w:r>
      <w:r>
        <w:t xml:space="preserve"> </w:t>
      </w:r>
      <w:r w:rsidRPr="005F2BDA">
        <w:t>(30 Points)</w:t>
      </w:r>
    </w:p>
    <w:p w14:paraId="266A17B5" w14:textId="1BDCBB43" w:rsidR="007A7D28" w:rsidRPr="007A7D28" w:rsidRDefault="006277EE" w:rsidP="007A7D28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Get</w:t>
      </w:r>
      <w:r w:rsidR="00E00FDF" w:rsidRPr="00E00FDF">
        <w:rPr>
          <w:rFonts w:ascii="Consolas" w:hAnsi="Consolas"/>
          <w:b/>
          <w:noProof/>
        </w:rPr>
        <w:t>Recipe</w:t>
      </w:r>
      <w:r w:rsidR="00F8314E" w:rsidRPr="00F8314E">
        <w:rPr>
          <w:rFonts w:ascii="Consolas" w:hAnsi="Consolas"/>
          <w:b/>
          <w:noProof/>
          <w:lang w:val="bg-BG"/>
        </w:rPr>
        <w:t>ByName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  <w:r w:rsidR="007A7D28">
        <w:t xml:space="preserve"> </w:t>
      </w:r>
      <w:r w:rsidR="007A7D28" w:rsidRPr="007A7D28">
        <w:rPr>
          <w:lang w:val="bg-BG"/>
        </w:rPr>
        <w:t>Verify the ability to retrieve a specific recipe by its title.</w:t>
      </w:r>
    </w:p>
    <w:p w14:paraId="4F1C375F" w14:textId="7E08B44E" w:rsidR="007A7D28" w:rsidRPr="007A7D28" w:rsidRDefault="007A7D28" w:rsidP="007A7D28">
      <w:pPr>
        <w:rPr>
          <w:lang w:val="bg-BG"/>
        </w:rPr>
      </w:pPr>
      <w:r w:rsidRPr="007A7D28">
        <w:rPr>
          <w:b/>
          <w:bCs/>
          <w:lang w:val="bg-BG"/>
        </w:rPr>
        <w:t>Conditions</w:t>
      </w:r>
      <w:r w:rsidRPr="007A7D28">
        <w:rPr>
          <w:lang w:val="bg-BG"/>
        </w:rPr>
        <w:t>:</w:t>
      </w:r>
    </w:p>
    <w:p w14:paraId="08850F55" w14:textId="77777777" w:rsidR="007A7D28" w:rsidRPr="007A7D28" w:rsidRDefault="007A7D28" w:rsidP="007A7D28">
      <w:pPr>
        <w:pStyle w:val="ListParagraph"/>
        <w:numPr>
          <w:ilvl w:val="0"/>
          <w:numId w:val="4"/>
        </w:numPr>
      </w:pPr>
      <w:r w:rsidRPr="007A7D28">
        <w:t xml:space="preserve">The API should return a </w:t>
      </w:r>
      <w:r w:rsidRPr="007A7D28">
        <w:rPr>
          <w:b/>
        </w:rPr>
        <w:t>200 OK status</w:t>
      </w:r>
      <w:r w:rsidRPr="007A7D28">
        <w:t xml:space="preserve"> code.</w:t>
      </w:r>
    </w:p>
    <w:p w14:paraId="73A9DEDB" w14:textId="77777777" w:rsidR="007A7D28" w:rsidRPr="007A7D28" w:rsidRDefault="007A7D28" w:rsidP="007A7D28">
      <w:pPr>
        <w:pStyle w:val="ListParagraph"/>
        <w:numPr>
          <w:ilvl w:val="0"/>
          <w:numId w:val="4"/>
        </w:numPr>
      </w:pPr>
      <w:r w:rsidRPr="007A7D28">
        <w:t xml:space="preserve">The response content </w:t>
      </w:r>
      <w:r w:rsidRPr="007A7D28">
        <w:rPr>
          <w:b/>
        </w:rPr>
        <w:t>should not be empty</w:t>
      </w:r>
      <w:r w:rsidRPr="007A7D28">
        <w:t>.</w:t>
      </w:r>
    </w:p>
    <w:p w14:paraId="56D7737D" w14:textId="77777777" w:rsidR="007A7D28" w:rsidRPr="007A7D28" w:rsidRDefault="007A7D28" w:rsidP="007A7D28">
      <w:pPr>
        <w:pStyle w:val="ListParagraph"/>
        <w:numPr>
          <w:ilvl w:val="0"/>
          <w:numId w:val="4"/>
        </w:numPr>
      </w:pPr>
      <w:r w:rsidRPr="007A7D28">
        <w:t>The recipe with the title "</w:t>
      </w:r>
      <w:r w:rsidRPr="007A7D28">
        <w:rPr>
          <w:b/>
        </w:rPr>
        <w:t>Chocolate Chip Cookies</w:t>
      </w:r>
      <w:r w:rsidRPr="007A7D28">
        <w:t>" should exist.</w:t>
      </w:r>
    </w:p>
    <w:p w14:paraId="630399EF" w14:textId="616C101B" w:rsidR="006277EE" w:rsidRPr="007A7D28" w:rsidRDefault="007A7D28" w:rsidP="007A7D28">
      <w:pPr>
        <w:pStyle w:val="ListParagraph"/>
        <w:numPr>
          <w:ilvl w:val="0"/>
          <w:numId w:val="4"/>
        </w:numPr>
      </w:pPr>
      <w:r w:rsidRPr="007A7D28">
        <w:t xml:space="preserve">The retrieved recipe should have </w:t>
      </w:r>
      <w:r w:rsidRPr="007A7D28">
        <w:rPr>
          <w:b/>
        </w:rPr>
        <w:t>valid values</w:t>
      </w:r>
      <w:r w:rsidRPr="007A7D28">
        <w:t xml:space="preserve"> for </w:t>
      </w:r>
      <w:r w:rsidRPr="007A7D28">
        <w:rPr>
          <w:b/>
        </w:rPr>
        <w:t>fields</w:t>
      </w:r>
      <w:r w:rsidRPr="007A7D28">
        <w:t xml:space="preserve"> like author, ingredients, and instructions, none of which should be null or empty.</w:t>
      </w:r>
    </w:p>
    <w:p w14:paraId="597449D0" w14:textId="6A2FF90C" w:rsidR="00BC008C" w:rsidRPr="00BC008C" w:rsidRDefault="00BC008C" w:rsidP="00BC008C">
      <w:pPr>
        <w:pStyle w:val="ListParagraph"/>
        <w:numPr>
          <w:ilvl w:val="0"/>
          <w:numId w:val="4"/>
        </w:numPr>
        <w:rPr>
          <w:lang w:val="bg-BG"/>
        </w:rPr>
      </w:pPr>
      <w:r w:rsidRPr="00BC008C">
        <w:rPr>
          <w:b/>
          <w:bCs/>
          <w:lang w:val="bg-BG"/>
        </w:rPr>
        <w:t>Response Assertions:</w:t>
      </w:r>
    </w:p>
    <w:p w14:paraId="5D409018" w14:textId="05F9BE6B" w:rsidR="00BC008C" w:rsidRPr="00BC008C" w:rsidRDefault="004460AE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 xml:space="preserve">Ensures the API returns an </w:t>
      </w:r>
      <w:r w:rsidRPr="007A7D28">
        <w:rPr>
          <w:b/>
        </w:rPr>
        <w:t>HTTP 200 OK status code</w:t>
      </w:r>
      <w:r w:rsidRPr="004460AE">
        <w:t>, indicating success in retrieving recipes.</w:t>
      </w:r>
    </w:p>
    <w:p w14:paraId="10E4D944" w14:textId="51299E1D" w:rsidR="00BC008C" w:rsidRPr="00BC008C" w:rsidRDefault="004460AE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 xml:space="preserve">Ensures the response </w:t>
      </w:r>
      <w:r w:rsidRPr="007A7D28">
        <w:rPr>
          <w:b/>
        </w:rPr>
        <w:t>content is not empty</w:t>
      </w:r>
      <w:r w:rsidRPr="004460AE">
        <w:t>.</w:t>
      </w:r>
    </w:p>
    <w:p w14:paraId="366FB270" w14:textId="6AE5A25C" w:rsidR="00BC008C" w:rsidRPr="00BC008C" w:rsidRDefault="004460AE" w:rsidP="00BC00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b/>
          <w:bCs/>
        </w:rPr>
        <w:t>Data Structure Assertions</w:t>
      </w:r>
      <w:r w:rsidR="00BC008C" w:rsidRPr="00BC008C">
        <w:rPr>
          <w:b/>
          <w:bCs/>
          <w:lang w:val="bg-BG"/>
        </w:rPr>
        <w:t>:</w:t>
      </w:r>
    </w:p>
    <w:p w14:paraId="761D3705" w14:textId="362C0EB9" w:rsidR="00BC008C" w:rsidRPr="00BC008C" w:rsidRDefault="004460AE" w:rsidP="00BC008C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 xml:space="preserve">Filters the recipes to find one with the </w:t>
      </w:r>
      <w:r w:rsidRPr="007A7D28">
        <w:rPr>
          <w:b/>
        </w:rPr>
        <w:t>title</w:t>
      </w:r>
      <w:r w:rsidRPr="004460AE">
        <w:t xml:space="preserve"> "</w:t>
      </w:r>
      <w:r w:rsidRPr="007A7D28">
        <w:rPr>
          <w:b/>
        </w:rPr>
        <w:t>Chocolate Chip Cookies</w:t>
      </w:r>
      <w:r w:rsidRPr="004460AE">
        <w:t>".</w:t>
      </w:r>
    </w:p>
    <w:p w14:paraId="290201FC" w14:textId="04F3B60E" w:rsidR="004460AE" w:rsidRPr="004460AE" w:rsidRDefault="004460AE" w:rsidP="004460AE">
      <w:pPr>
        <w:pStyle w:val="ListParagraph"/>
        <w:numPr>
          <w:ilvl w:val="0"/>
          <w:numId w:val="4"/>
        </w:numPr>
        <w:rPr>
          <w:b/>
          <w:lang w:val="bg-BG"/>
        </w:rPr>
      </w:pPr>
      <w:r w:rsidRPr="004460AE">
        <w:rPr>
          <w:b/>
        </w:rPr>
        <w:t>Recipe Fields Assertions:</w:t>
      </w:r>
    </w:p>
    <w:p w14:paraId="3A60408F" w14:textId="706F860A" w:rsidR="004460AE" w:rsidRPr="004460AE" w:rsidRDefault="004460AE" w:rsidP="004460AE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>Ensures that a recipe with the title "</w:t>
      </w:r>
      <w:r w:rsidRPr="007A7D28">
        <w:rPr>
          <w:b/>
        </w:rPr>
        <w:t>Chocolate Chip Cookies</w:t>
      </w:r>
      <w:r w:rsidRPr="004460AE">
        <w:t xml:space="preserve">" </w:t>
      </w:r>
      <w:r w:rsidRPr="007A7D28">
        <w:rPr>
          <w:b/>
        </w:rPr>
        <w:t>exists</w:t>
      </w:r>
      <w:r w:rsidRPr="004460AE">
        <w:t xml:space="preserve"> in the list.</w:t>
      </w:r>
    </w:p>
    <w:p w14:paraId="2DDD5BA9" w14:textId="6355E19D" w:rsidR="004460AE" w:rsidRPr="004460AE" w:rsidRDefault="004460AE" w:rsidP="004460AE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 xml:space="preserve">Ensures the author of the recipe is provided and is </w:t>
      </w:r>
      <w:r w:rsidRPr="007A7D28">
        <w:rPr>
          <w:b/>
        </w:rPr>
        <w:t>not empty</w:t>
      </w:r>
      <w:r w:rsidRPr="004460AE">
        <w:t>.</w:t>
      </w:r>
    </w:p>
    <w:p w14:paraId="23ED7801" w14:textId="0DEC8DA5" w:rsidR="004460AE" w:rsidRPr="004460AE" w:rsidRDefault="004460AE" w:rsidP="004460AE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 xml:space="preserve">Ensures the recipe has </w:t>
      </w:r>
      <w:r w:rsidRPr="007A7D28">
        <w:rPr>
          <w:b/>
        </w:rPr>
        <w:t>ingredients</w:t>
      </w:r>
      <w:r w:rsidRPr="004460AE">
        <w:t xml:space="preserve"> specified.</w:t>
      </w:r>
    </w:p>
    <w:p w14:paraId="4BF0A5F5" w14:textId="2EB9501E" w:rsidR="004460AE" w:rsidRPr="00BC008C" w:rsidRDefault="004460AE" w:rsidP="004460AE">
      <w:pPr>
        <w:pStyle w:val="ListParagraph"/>
        <w:numPr>
          <w:ilvl w:val="1"/>
          <w:numId w:val="4"/>
        </w:numPr>
        <w:rPr>
          <w:lang w:val="bg-BG"/>
        </w:rPr>
      </w:pPr>
      <w:r w:rsidRPr="004460AE">
        <w:t xml:space="preserve">Ensures the recipe </w:t>
      </w:r>
      <w:r w:rsidRPr="007A7D28">
        <w:rPr>
          <w:b/>
        </w:rPr>
        <w:t>includes</w:t>
      </w:r>
      <w:r w:rsidRPr="004460AE">
        <w:t xml:space="preserve"> </w:t>
      </w:r>
      <w:r w:rsidRPr="007A7D28">
        <w:rPr>
          <w:b/>
        </w:rPr>
        <w:t>instructions</w:t>
      </w:r>
      <w:r w:rsidRPr="004460AE">
        <w:t>.</w:t>
      </w:r>
    </w:p>
    <w:p w14:paraId="2E189FCA" w14:textId="219A675A" w:rsidR="006277EE" w:rsidRPr="006277EE" w:rsidRDefault="005F2BDA" w:rsidP="006277EE">
      <w:pPr>
        <w:pStyle w:val="Heading3"/>
      </w:pPr>
      <w:r>
        <w:t xml:space="preserve">Add </w:t>
      </w:r>
      <w:r w:rsidR="00E00FDF" w:rsidRPr="00E00FDF">
        <w:t xml:space="preserve">Recipe </w:t>
      </w:r>
      <w:r w:rsidRPr="005F2BDA">
        <w:t>(30 Points)</w:t>
      </w:r>
    </w:p>
    <w:p w14:paraId="0F33AC2E" w14:textId="67A8CF36" w:rsidR="007A7D28" w:rsidRPr="007A7D28" w:rsidRDefault="00FE0B35" w:rsidP="007A7D28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Add</w:t>
      </w:r>
      <w:r w:rsidR="00E00FDF" w:rsidRPr="00E00FDF">
        <w:rPr>
          <w:rFonts w:ascii="Consolas" w:hAnsi="Consolas"/>
          <w:b/>
          <w:noProof/>
        </w:rPr>
        <w:t>Recipe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  <w:r w:rsidR="007A7D28">
        <w:t xml:space="preserve"> </w:t>
      </w:r>
      <w:r w:rsidR="007A7D28" w:rsidRPr="007A7D28">
        <w:rPr>
          <w:lang w:val="bg-BG"/>
        </w:rPr>
        <w:t>Test the creation of a new recipe.</w:t>
      </w:r>
    </w:p>
    <w:p w14:paraId="4C611097" w14:textId="5222401B" w:rsidR="007A7D28" w:rsidRPr="007A7D28" w:rsidRDefault="007A7D28" w:rsidP="007A7D28">
      <w:pPr>
        <w:rPr>
          <w:lang w:val="bg-BG"/>
        </w:rPr>
      </w:pPr>
      <w:r w:rsidRPr="007A7D28">
        <w:rPr>
          <w:b/>
          <w:bCs/>
          <w:lang w:val="bg-BG"/>
        </w:rPr>
        <w:t>Conditions</w:t>
      </w:r>
      <w:r w:rsidRPr="007A7D28">
        <w:rPr>
          <w:lang w:val="bg-BG"/>
        </w:rPr>
        <w:t>:</w:t>
      </w:r>
    </w:p>
    <w:p w14:paraId="42C64D51" w14:textId="77777777" w:rsidR="007A7D28" w:rsidRPr="007A7D28" w:rsidRDefault="007A7D28" w:rsidP="007A7D28">
      <w:pPr>
        <w:pStyle w:val="ListParagraph"/>
        <w:numPr>
          <w:ilvl w:val="0"/>
          <w:numId w:val="3"/>
        </w:numPr>
      </w:pPr>
      <w:r w:rsidRPr="007A7D28">
        <w:t xml:space="preserve">The API should successfully create the recipe and return a </w:t>
      </w:r>
      <w:r w:rsidRPr="007A7D28">
        <w:rPr>
          <w:b/>
        </w:rPr>
        <w:t>200 OK status code</w:t>
      </w:r>
      <w:r w:rsidRPr="007A7D28">
        <w:t>.</w:t>
      </w:r>
    </w:p>
    <w:p w14:paraId="4C90FBCF" w14:textId="77777777" w:rsidR="007A7D28" w:rsidRPr="007A7D28" w:rsidRDefault="007A7D28" w:rsidP="007A7D28">
      <w:pPr>
        <w:pStyle w:val="ListParagraph"/>
        <w:numPr>
          <w:ilvl w:val="0"/>
          <w:numId w:val="3"/>
        </w:numPr>
      </w:pPr>
      <w:r w:rsidRPr="007A7D28">
        <w:lastRenderedPageBreak/>
        <w:t xml:space="preserve">The response should </w:t>
      </w:r>
      <w:r w:rsidRPr="007A7D28">
        <w:rPr>
          <w:b/>
        </w:rPr>
        <w:t xml:space="preserve">not </w:t>
      </w:r>
      <w:r w:rsidRPr="007A7D28">
        <w:t>be</w:t>
      </w:r>
      <w:r w:rsidRPr="007A7D28">
        <w:rPr>
          <w:b/>
        </w:rPr>
        <w:t xml:space="preserve"> empty</w:t>
      </w:r>
      <w:r w:rsidRPr="007A7D28">
        <w:t>.</w:t>
      </w:r>
    </w:p>
    <w:p w14:paraId="40ACD241" w14:textId="72C00A8E" w:rsidR="00FE0B35" w:rsidRPr="007A7D28" w:rsidRDefault="007A7D28" w:rsidP="007A7D28">
      <w:pPr>
        <w:pStyle w:val="ListParagraph"/>
        <w:numPr>
          <w:ilvl w:val="0"/>
          <w:numId w:val="3"/>
        </w:numPr>
      </w:pPr>
      <w:r w:rsidRPr="007A7D28">
        <w:t xml:space="preserve">The newly created recipe's fields such as </w:t>
      </w:r>
      <w:r w:rsidRPr="007A7D28">
        <w:rPr>
          <w:b/>
        </w:rPr>
        <w:t>title</w:t>
      </w:r>
      <w:r w:rsidRPr="007A7D28">
        <w:t xml:space="preserve">, </w:t>
      </w:r>
      <w:r w:rsidRPr="007A7D28">
        <w:rPr>
          <w:b/>
        </w:rPr>
        <w:t>author</w:t>
      </w:r>
      <w:r w:rsidRPr="007A7D28">
        <w:t xml:space="preserve">, </w:t>
      </w:r>
      <w:r w:rsidRPr="007A7D28">
        <w:rPr>
          <w:b/>
        </w:rPr>
        <w:t>category</w:t>
      </w:r>
      <w:r w:rsidRPr="007A7D28">
        <w:t xml:space="preserve">, </w:t>
      </w:r>
      <w:r w:rsidRPr="007A7D28">
        <w:rPr>
          <w:b/>
        </w:rPr>
        <w:t>ingredients</w:t>
      </w:r>
      <w:r w:rsidRPr="007A7D28">
        <w:t xml:space="preserve">, and </w:t>
      </w:r>
      <w:r w:rsidRPr="007A7D28">
        <w:rPr>
          <w:b/>
        </w:rPr>
        <w:t>instructions</w:t>
      </w:r>
      <w:r w:rsidRPr="007A7D28">
        <w:t xml:space="preserve"> should </w:t>
      </w:r>
      <w:r w:rsidRPr="007A7D28">
        <w:rPr>
          <w:b/>
        </w:rPr>
        <w:t>match the input data</w:t>
      </w:r>
      <w:r w:rsidRPr="007A7D28">
        <w:t xml:space="preserve"> and should not be null or empty.</w:t>
      </w:r>
    </w:p>
    <w:p w14:paraId="74775CDA" w14:textId="4FBAAB95" w:rsidR="00BC008C" w:rsidRPr="00BC008C" w:rsidRDefault="00BC008C" w:rsidP="00BC008C">
      <w:pPr>
        <w:pStyle w:val="ListParagraph"/>
        <w:numPr>
          <w:ilvl w:val="0"/>
          <w:numId w:val="3"/>
        </w:numPr>
        <w:rPr>
          <w:lang w:val="bg-BG"/>
        </w:rPr>
      </w:pPr>
      <w:r w:rsidRPr="00BC008C">
        <w:rPr>
          <w:b/>
          <w:bCs/>
          <w:lang w:val="bg-BG"/>
        </w:rPr>
        <w:t>Response Assertions:</w:t>
      </w:r>
    </w:p>
    <w:p w14:paraId="2231FD1A" w14:textId="31475BC8" w:rsidR="00BC008C" w:rsidRPr="00BC008C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 xml:space="preserve">Verifies that the recipe was successfully added by checking for an </w:t>
      </w:r>
      <w:r w:rsidRPr="007A7D28">
        <w:rPr>
          <w:b/>
        </w:rPr>
        <w:t>HTTP 200 OK response</w:t>
      </w:r>
      <w:r w:rsidRPr="004460AE">
        <w:t>.</w:t>
      </w:r>
    </w:p>
    <w:p w14:paraId="72C7831E" w14:textId="21F96317" w:rsidR="00BC008C" w:rsidRPr="00BC008C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 xml:space="preserve">Ensures that the response content is </w:t>
      </w:r>
      <w:r w:rsidRPr="007A7D28">
        <w:rPr>
          <w:b/>
        </w:rPr>
        <w:t>not empty</w:t>
      </w:r>
      <w:r w:rsidRPr="004460AE">
        <w:t>.</w:t>
      </w:r>
    </w:p>
    <w:p w14:paraId="6AFE0A56" w14:textId="6586E3E4" w:rsidR="00BC008C" w:rsidRPr="00BC008C" w:rsidRDefault="004460AE" w:rsidP="00BC008C">
      <w:pPr>
        <w:pStyle w:val="ListParagraph"/>
        <w:numPr>
          <w:ilvl w:val="0"/>
          <w:numId w:val="3"/>
        </w:numPr>
        <w:rPr>
          <w:lang w:val="bg-BG"/>
        </w:rPr>
      </w:pPr>
      <w:r w:rsidRPr="004460AE">
        <w:rPr>
          <w:b/>
          <w:bCs/>
        </w:rPr>
        <w:t xml:space="preserve">Recipe </w:t>
      </w:r>
      <w:r w:rsidR="00BC008C" w:rsidRPr="00BC008C">
        <w:rPr>
          <w:b/>
          <w:bCs/>
          <w:lang w:val="bg-BG"/>
        </w:rPr>
        <w:t>Fields Assertions:</w:t>
      </w:r>
    </w:p>
    <w:p w14:paraId="3794D9D2" w14:textId="77777777" w:rsidR="004460AE" w:rsidRPr="004460AE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>Ensures the title of the newly added recipe matches the input value ("</w:t>
      </w:r>
      <w:r w:rsidRPr="007A7D28">
        <w:rPr>
          <w:b/>
        </w:rPr>
        <w:t>Chocolate Cake</w:t>
      </w:r>
      <w:r w:rsidRPr="004460AE">
        <w:t>").</w:t>
      </w:r>
    </w:p>
    <w:p w14:paraId="7A93AF60" w14:textId="353CD2B2" w:rsidR="004460AE" w:rsidRPr="004460AE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 xml:space="preserve">Ensures the </w:t>
      </w:r>
      <w:r w:rsidRPr="007A7D28">
        <w:rPr>
          <w:b/>
        </w:rPr>
        <w:t>author</w:t>
      </w:r>
      <w:r w:rsidRPr="004460AE">
        <w:t xml:space="preserve"> field is </w:t>
      </w:r>
      <w:r w:rsidRPr="007A7D28">
        <w:t>populated</w:t>
      </w:r>
      <w:r w:rsidRPr="004460AE">
        <w:t>.</w:t>
      </w:r>
    </w:p>
    <w:p w14:paraId="354517E7" w14:textId="6F3D9DBC" w:rsidR="004460AE" w:rsidRPr="004460AE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 xml:space="preserve">Verifies the </w:t>
      </w:r>
      <w:r w:rsidRPr="007A7D28">
        <w:rPr>
          <w:b/>
        </w:rPr>
        <w:t>category</w:t>
      </w:r>
      <w:r w:rsidRPr="004460AE">
        <w:t xml:space="preserve"> field is provided.</w:t>
      </w:r>
    </w:p>
    <w:p w14:paraId="0A625E38" w14:textId="2772A78A" w:rsidR="004460AE" w:rsidRPr="004460AE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 xml:space="preserve">Ensures that the recipe has the </w:t>
      </w:r>
      <w:r w:rsidRPr="007A7D28">
        <w:rPr>
          <w:b/>
        </w:rPr>
        <w:t>correct</w:t>
      </w:r>
      <w:r w:rsidRPr="004460AE">
        <w:t xml:space="preserve"> </w:t>
      </w:r>
      <w:r w:rsidRPr="007A7D28">
        <w:rPr>
          <w:b/>
        </w:rPr>
        <w:t>ingredients</w:t>
      </w:r>
      <w:r w:rsidRPr="004460AE">
        <w:t>.</w:t>
      </w:r>
    </w:p>
    <w:p w14:paraId="26449CF1" w14:textId="0AF253C0" w:rsidR="004460AE" w:rsidRPr="004460AE" w:rsidRDefault="004460AE" w:rsidP="00BC008C">
      <w:pPr>
        <w:pStyle w:val="ListParagraph"/>
        <w:numPr>
          <w:ilvl w:val="1"/>
          <w:numId w:val="3"/>
        </w:numPr>
        <w:rPr>
          <w:lang w:val="bg-BG"/>
        </w:rPr>
      </w:pPr>
      <w:r w:rsidRPr="004460AE">
        <w:t xml:space="preserve">Ensures that the recipe has preparation </w:t>
      </w:r>
      <w:r w:rsidRPr="007A7D28">
        <w:rPr>
          <w:b/>
        </w:rPr>
        <w:t>instructions</w:t>
      </w:r>
      <w:r w:rsidRPr="004460AE">
        <w:t>.</w:t>
      </w:r>
    </w:p>
    <w:p w14:paraId="13360F57" w14:textId="207A0E37" w:rsidR="006277EE" w:rsidRPr="006277EE" w:rsidRDefault="005F2BDA" w:rsidP="006277EE">
      <w:pPr>
        <w:pStyle w:val="Heading3"/>
      </w:pPr>
      <w:r>
        <w:t xml:space="preserve">Update </w:t>
      </w:r>
      <w:r w:rsidR="00E00FDF" w:rsidRPr="00E00FDF">
        <w:t xml:space="preserve">Recipe </w:t>
      </w:r>
      <w:r w:rsidRPr="005F2BDA">
        <w:t>(30 Points)</w:t>
      </w:r>
    </w:p>
    <w:p w14:paraId="485E5291" w14:textId="008B4E45" w:rsidR="007A7D28" w:rsidRPr="007A7D28" w:rsidRDefault="00FE0B35" w:rsidP="007A7D28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Update</w:t>
      </w:r>
      <w:r w:rsidR="00E00FDF" w:rsidRPr="00E00FDF">
        <w:rPr>
          <w:rFonts w:ascii="Consolas" w:hAnsi="Consolas"/>
          <w:b/>
          <w:noProof/>
        </w:rPr>
        <w:t>Recipe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  <w:r w:rsidR="007A7D28" w:rsidRPr="007A7D28">
        <w:rPr>
          <w:lang w:val="bg-BG"/>
        </w:rPr>
        <w:t xml:space="preserve">  Test the ability to update an existing recipe.</w:t>
      </w:r>
    </w:p>
    <w:p w14:paraId="6592500D" w14:textId="7B4668B5" w:rsidR="007A7D28" w:rsidRPr="007A7D28" w:rsidRDefault="007A7D28" w:rsidP="007A7D28">
      <w:pPr>
        <w:rPr>
          <w:lang w:val="bg-BG"/>
        </w:rPr>
      </w:pPr>
      <w:r w:rsidRPr="007A7D28">
        <w:rPr>
          <w:b/>
          <w:bCs/>
          <w:lang w:val="bg-BG"/>
        </w:rPr>
        <w:t>Conditions</w:t>
      </w:r>
      <w:r w:rsidRPr="007A7D28">
        <w:rPr>
          <w:lang w:val="bg-BG"/>
        </w:rPr>
        <w:t>:</w:t>
      </w:r>
    </w:p>
    <w:p w14:paraId="3915F896" w14:textId="77777777" w:rsidR="007A7D28" w:rsidRPr="007A7D28" w:rsidRDefault="007A7D28" w:rsidP="007A7D28">
      <w:pPr>
        <w:pStyle w:val="ListParagraph"/>
        <w:numPr>
          <w:ilvl w:val="0"/>
          <w:numId w:val="6"/>
        </w:numPr>
      </w:pPr>
      <w:r w:rsidRPr="007A7D28">
        <w:t>First, retrieve the recipe "</w:t>
      </w:r>
      <w:r w:rsidRPr="007A7D28">
        <w:rPr>
          <w:b/>
        </w:rPr>
        <w:t>Chocolate Cake</w:t>
      </w:r>
      <w:r w:rsidRPr="007A7D28">
        <w:t>" and verify that it exists.</w:t>
      </w:r>
    </w:p>
    <w:p w14:paraId="1AEE619E" w14:textId="77777777" w:rsidR="007A7D28" w:rsidRPr="007A7D28" w:rsidRDefault="007A7D28" w:rsidP="007A7D28">
      <w:pPr>
        <w:pStyle w:val="ListParagraph"/>
        <w:numPr>
          <w:ilvl w:val="0"/>
          <w:numId w:val="6"/>
        </w:numPr>
      </w:pPr>
      <w:r w:rsidRPr="007A7D28">
        <w:t xml:space="preserve">The API should successfully update the recipe and return a </w:t>
      </w:r>
      <w:r w:rsidRPr="007A7D28">
        <w:rPr>
          <w:b/>
        </w:rPr>
        <w:t>200 OK status code</w:t>
      </w:r>
      <w:r w:rsidRPr="007A7D28">
        <w:t>.</w:t>
      </w:r>
    </w:p>
    <w:p w14:paraId="4623BD0B" w14:textId="77777777" w:rsidR="007A7D28" w:rsidRPr="007A7D28" w:rsidRDefault="007A7D28" w:rsidP="007A7D28">
      <w:pPr>
        <w:pStyle w:val="ListParagraph"/>
        <w:numPr>
          <w:ilvl w:val="0"/>
          <w:numId w:val="6"/>
        </w:numPr>
      </w:pPr>
      <w:r w:rsidRPr="007A7D28">
        <w:t>The updated recipe should have the new values ("</w:t>
      </w:r>
      <w:r w:rsidRPr="007A7D28">
        <w:rPr>
          <w:b/>
        </w:rPr>
        <w:t>Double Chocolate Cake</w:t>
      </w:r>
      <w:r w:rsidRPr="007A7D28">
        <w:t>" for the title and updated servings).</w:t>
      </w:r>
    </w:p>
    <w:p w14:paraId="1259D7E3" w14:textId="3B929CDA" w:rsidR="00FE0B35" w:rsidRPr="007A7D28" w:rsidRDefault="007A7D28" w:rsidP="007A7D28">
      <w:pPr>
        <w:pStyle w:val="ListParagraph"/>
        <w:numPr>
          <w:ilvl w:val="0"/>
          <w:numId w:val="6"/>
        </w:numPr>
      </w:pPr>
      <w:r w:rsidRPr="007A7D28">
        <w:t xml:space="preserve">The response content should reflect the updated values and should </w:t>
      </w:r>
      <w:r w:rsidRPr="007A7D28">
        <w:rPr>
          <w:b/>
        </w:rPr>
        <w:t>not</w:t>
      </w:r>
      <w:r w:rsidRPr="007A7D28">
        <w:t xml:space="preserve"> be </w:t>
      </w:r>
      <w:r w:rsidRPr="007A7D28">
        <w:rPr>
          <w:b/>
        </w:rPr>
        <w:t>empty</w:t>
      </w:r>
      <w:r w:rsidRPr="007A7D28">
        <w:t>.</w:t>
      </w:r>
    </w:p>
    <w:p w14:paraId="4C384B03" w14:textId="156925FA" w:rsidR="00BC008C" w:rsidRPr="00BC008C" w:rsidRDefault="004460AE" w:rsidP="00BC008C">
      <w:pPr>
        <w:pStyle w:val="ListParagraph"/>
        <w:numPr>
          <w:ilvl w:val="0"/>
          <w:numId w:val="6"/>
        </w:numPr>
        <w:rPr>
          <w:lang w:val="bg-BG"/>
        </w:rPr>
      </w:pPr>
      <w:r w:rsidRPr="004460AE">
        <w:rPr>
          <w:b/>
          <w:bCs/>
        </w:rPr>
        <w:t>Response Assertions</w:t>
      </w:r>
      <w:r w:rsidR="00BC008C" w:rsidRPr="00BC008C">
        <w:rPr>
          <w:b/>
          <w:bCs/>
          <w:lang w:val="bg-BG"/>
        </w:rPr>
        <w:t>:</w:t>
      </w:r>
    </w:p>
    <w:p w14:paraId="7C1059BA" w14:textId="2AA640F8" w:rsidR="00BC008C" w:rsidRPr="004460AE" w:rsidRDefault="004460AE" w:rsidP="004460AE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 xml:space="preserve">Ensures the request to retrieve all recipes is successful with a </w:t>
      </w:r>
      <w:r w:rsidRPr="007A7D28">
        <w:rPr>
          <w:b/>
        </w:rPr>
        <w:t>200 OK status</w:t>
      </w:r>
      <w:r w:rsidRPr="004460AE">
        <w:t>.</w:t>
      </w:r>
    </w:p>
    <w:p w14:paraId="5FA7BB40" w14:textId="502BC8A0" w:rsidR="004460AE" w:rsidRPr="00BC008C" w:rsidRDefault="004460AE" w:rsidP="004460AE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>Ensures that the response content for retrieving recipes is not empty.</w:t>
      </w:r>
    </w:p>
    <w:p w14:paraId="1A4F2F61" w14:textId="180BF551" w:rsidR="00BC008C" w:rsidRPr="00BC008C" w:rsidRDefault="004460AE" w:rsidP="00BC008C">
      <w:pPr>
        <w:pStyle w:val="ListParagraph"/>
        <w:numPr>
          <w:ilvl w:val="0"/>
          <w:numId w:val="6"/>
        </w:numPr>
        <w:rPr>
          <w:lang w:val="bg-BG"/>
        </w:rPr>
      </w:pPr>
      <w:r w:rsidRPr="004460AE">
        <w:rPr>
          <w:b/>
          <w:bCs/>
        </w:rPr>
        <w:t>Recipe Existence Assertions:</w:t>
      </w:r>
    </w:p>
    <w:p w14:paraId="31EA4214" w14:textId="047B8674" w:rsidR="00BC008C" w:rsidRPr="00BC008C" w:rsidRDefault="004460AE" w:rsidP="004460AE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 xml:space="preserve">Ensures that the recipe to be </w:t>
      </w:r>
      <w:r w:rsidRPr="007A7D28">
        <w:rPr>
          <w:b/>
        </w:rPr>
        <w:t>updated exists</w:t>
      </w:r>
      <w:r w:rsidRPr="004460AE">
        <w:t>.</w:t>
      </w:r>
    </w:p>
    <w:p w14:paraId="02F5CEEA" w14:textId="6EF4BD62" w:rsidR="00BC008C" w:rsidRPr="00BC008C" w:rsidRDefault="00BC008C" w:rsidP="00BC008C">
      <w:pPr>
        <w:pStyle w:val="ListParagraph"/>
        <w:numPr>
          <w:ilvl w:val="0"/>
          <w:numId w:val="6"/>
        </w:numPr>
        <w:rPr>
          <w:lang w:val="bg-BG"/>
        </w:rPr>
      </w:pPr>
      <w:r w:rsidRPr="00BC008C">
        <w:rPr>
          <w:b/>
          <w:bCs/>
          <w:lang w:val="bg-BG"/>
        </w:rPr>
        <w:t>Updated Fields Assertions:</w:t>
      </w:r>
    </w:p>
    <w:p w14:paraId="47555BF4" w14:textId="77039126" w:rsidR="00BC008C" w:rsidRPr="004460AE" w:rsidRDefault="004460AE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 xml:space="preserve">Ensures that the recipe update was successful with a </w:t>
      </w:r>
      <w:r w:rsidRPr="007A7D28">
        <w:rPr>
          <w:b/>
        </w:rPr>
        <w:t>200 OK response</w:t>
      </w:r>
      <w:r w:rsidRPr="004460AE">
        <w:t>.</w:t>
      </w:r>
    </w:p>
    <w:p w14:paraId="79124D93" w14:textId="4C783EC5" w:rsidR="004460AE" w:rsidRPr="004460AE" w:rsidRDefault="004460AE" w:rsidP="00BC008C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 xml:space="preserve">Ensures the response content for the </w:t>
      </w:r>
      <w:r w:rsidRPr="007A7D28">
        <w:rPr>
          <w:b/>
        </w:rPr>
        <w:t>update</w:t>
      </w:r>
      <w:r w:rsidRPr="004460AE">
        <w:t xml:space="preserve"> is </w:t>
      </w:r>
      <w:r w:rsidRPr="007A7D28">
        <w:rPr>
          <w:b/>
        </w:rPr>
        <w:t>not</w:t>
      </w:r>
      <w:r w:rsidRPr="004460AE">
        <w:t xml:space="preserve"> </w:t>
      </w:r>
      <w:r w:rsidRPr="007A7D28">
        <w:rPr>
          <w:b/>
        </w:rPr>
        <w:t>empty</w:t>
      </w:r>
      <w:r w:rsidRPr="004460AE">
        <w:t>.</w:t>
      </w:r>
    </w:p>
    <w:p w14:paraId="564532E4" w14:textId="3B2D47B8" w:rsidR="004460AE" w:rsidRPr="004460AE" w:rsidRDefault="004460AE" w:rsidP="004460AE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4460AE">
        <w:rPr>
          <w:b/>
        </w:rPr>
        <w:t>Updated Recipe Fields Assertions:</w:t>
      </w:r>
    </w:p>
    <w:p w14:paraId="526C2D8F" w14:textId="0C7FDEC4" w:rsidR="004460AE" w:rsidRPr="004460AE" w:rsidRDefault="004460AE" w:rsidP="004460AE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>Ensures the recipe title was updated correctly to "</w:t>
      </w:r>
      <w:r w:rsidRPr="007A7D28">
        <w:rPr>
          <w:b/>
        </w:rPr>
        <w:t>Double Chocolate Cake</w:t>
      </w:r>
      <w:r w:rsidRPr="004460AE">
        <w:t>".</w:t>
      </w:r>
    </w:p>
    <w:p w14:paraId="10F6A1EE" w14:textId="21E1D7F1" w:rsidR="004460AE" w:rsidRPr="00BC008C" w:rsidRDefault="004460AE" w:rsidP="004460AE">
      <w:pPr>
        <w:pStyle w:val="ListParagraph"/>
        <w:numPr>
          <w:ilvl w:val="1"/>
          <w:numId w:val="6"/>
        </w:numPr>
        <w:rPr>
          <w:lang w:val="bg-BG"/>
        </w:rPr>
      </w:pPr>
      <w:r w:rsidRPr="004460AE">
        <w:t xml:space="preserve">Verifies that the updated </w:t>
      </w:r>
      <w:r w:rsidRPr="007A7D28">
        <w:rPr>
          <w:b/>
        </w:rPr>
        <w:t>servings</w:t>
      </w:r>
      <w:r w:rsidRPr="004460AE">
        <w:t xml:space="preserve"> </w:t>
      </w:r>
      <w:r w:rsidRPr="007A7D28">
        <w:rPr>
          <w:b/>
        </w:rPr>
        <w:t>field</w:t>
      </w:r>
      <w:r w:rsidRPr="004460AE">
        <w:t xml:space="preserve"> </w:t>
      </w:r>
      <w:r w:rsidRPr="007A7D28">
        <w:rPr>
          <w:b/>
        </w:rPr>
        <w:t>matches</w:t>
      </w:r>
      <w:r w:rsidRPr="004460AE">
        <w:t xml:space="preserve"> </w:t>
      </w:r>
      <w:r w:rsidRPr="007A7D28">
        <w:rPr>
          <w:b/>
        </w:rPr>
        <w:t>the</w:t>
      </w:r>
      <w:r w:rsidRPr="004460AE">
        <w:t xml:space="preserve"> </w:t>
      </w:r>
      <w:r w:rsidRPr="007A7D28">
        <w:rPr>
          <w:b/>
        </w:rPr>
        <w:t>input</w:t>
      </w:r>
      <w:r w:rsidRPr="004460AE">
        <w:t>.</w:t>
      </w:r>
    </w:p>
    <w:p w14:paraId="3D3710CE" w14:textId="21EFDAA1" w:rsidR="006277EE" w:rsidRPr="00FE0B35" w:rsidRDefault="005F2BDA" w:rsidP="006277EE">
      <w:pPr>
        <w:pStyle w:val="Heading3"/>
        <w:rPr>
          <w:lang w:val="bg-BG"/>
        </w:rPr>
      </w:pPr>
      <w:r>
        <w:t xml:space="preserve">Remove </w:t>
      </w:r>
      <w:r w:rsidR="00E00FDF" w:rsidRPr="00E00FDF">
        <w:t>Recipe</w:t>
      </w:r>
      <w:r w:rsidR="00E00FDF">
        <w:t xml:space="preserve"> </w:t>
      </w:r>
      <w:r>
        <w:t xml:space="preserve">by Id </w:t>
      </w:r>
      <w:r w:rsidRPr="005F2BDA">
        <w:t>(30 Points)</w:t>
      </w:r>
    </w:p>
    <w:p w14:paraId="454326A0" w14:textId="2944E11E" w:rsidR="007A7D28" w:rsidRPr="007A7D28" w:rsidRDefault="00FE0B35" w:rsidP="007A7D28">
      <w:pPr>
        <w:rPr>
          <w:lang w:val="bg-BG"/>
        </w:rPr>
      </w:pPr>
      <w:r w:rsidRPr="00FE0B35">
        <w:rPr>
          <w:lang w:val="bg-BG"/>
        </w:rPr>
        <w:t xml:space="preserve">Write a unit test for the </w:t>
      </w:r>
      <w:r w:rsidR="00F8314E" w:rsidRPr="00F8314E">
        <w:rPr>
          <w:rFonts w:ascii="Consolas" w:hAnsi="Consolas"/>
          <w:b/>
          <w:noProof/>
          <w:lang w:val="bg-BG"/>
        </w:rPr>
        <w:t>Test_Delete</w:t>
      </w:r>
      <w:r w:rsidR="00E00FDF" w:rsidRPr="00E00FDF">
        <w:rPr>
          <w:rFonts w:ascii="Consolas" w:hAnsi="Consolas"/>
          <w:b/>
          <w:noProof/>
        </w:rPr>
        <w:t>Recipe</w:t>
      </w:r>
      <w:r w:rsidRPr="00FE0B35">
        <w:rPr>
          <w:rStyle w:val="CodeChar"/>
          <w:lang w:val="bg-BG"/>
        </w:rPr>
        <w:t>()</w:t>
      </w:r>
      <w:r w:rsidRPr="00FE0B35">
        <w:rPr>
          <w:lang w:val="bg-BG"/>
        </w:rPr>
        <w:t xml:space="preserve"> method.</w:t>
      </w:r>
      <w:r w:rsidR="007A7D28">
        <w:t xml:space="preserve"> </w:t>
      </w:r>
      <w:r w:rsidR="007A7D28" w:rsidRPr="007A7D28">
        <w:rPr>
          <w:lang w:val="bg-BG"/>
        </w:rPr>
        <w:t>Test the ability to delete an existing recipe.</w:t>
      </w:r>
    </w:p>
    <w:p w14:paraId="3C2DA556" w14:textId="527D0421" w:rsidR="007A7D28" w:rsidRPr="007A7D28" w:rsidRDefault="007A7D28" w:rsidP="007A7D28">
      <w:pPr>
        <w:rPr>
          <w:lang w:val="bg-BG"/>
        </w:rPr>
      </w:pPr>
      <w:r w:rsidRPr="007A7D28">
        <w:rPr>
          <w:b/>
          <w:bCs/>
          <w:lang w:val="bg-BG"/>
        </w:rPr>
        <w:t>Conditions</w:t>
      </w:r>
      <w:r w:rsidRPr="007A7D28">
        <w:rPr>
          <w:lang w:val="bg-BG"/>
        </w:rPr>
        <w:t>:</w:t>
      </w:r>
    </w:p>
    <w:p w14:paraId="3E2CAC95" w14:textId="77777777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>First, retrieve the recipe "</w:t>
      </w:r>
      <w:r w:rsidRPr="007A7D28">
        <w:rPr>
          <w:b/>
        </w:rPr>
        <w:t>Chicken Curry</w:t>
      </w:r>
      <w:r w:rsidRPr="007A7D28">
        <w:t>" and ensure it exists.</w:t>
      </w:r>
    </w:p>
    <w:p w14:paraId="52E5AFE3" w14:textId="77777777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 xml:space="preserve">The API should successfully delete the recipe and return a </w:t>
      </w:r>
      <w:r w:rsidRPr="007A7D28">
        <w:rPr>
          <w:b/>
        </w:rPr>
        <w:t>200 OK status code</w:t>
      </w:r>
      <w:r w:rsidRPr="007A7D28">
        <w:t>.</w:t>
      </w:r>
    </w:p>
    <w:p w14:paraId="611AC373" w14:textId="6D7AF5CC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 xml:space="preserve">After deletion, trying to retrieve the recipe again should return </w:t>
      </w:r>
      <w:r w:rsidRPr="007A7D28">
        <w:rPr>
          <w:b/>
        </w:rPr>
        <w:t>null</w:t>
      </w:r>
      <w:r w:rsidRPr="007A7D28">
        <w:t xml:space="preserve"> or an </w:t>
      </w:r>
      <w:r w:rsidRPr="007A7D28">
        <w:rPr>
          <w:b/>
        </w:rPr>
        <w:t>empty</w:t>
      </w:r>
      <w:r w:rsidRPr="007A7D28">
        <w:t xml:space="preserve"> </w:t>
      </w:r>
      <w:r w:rsidRPr="007A7D28">
        <w:rPr>
          <w:b/>
        </w:rPr>
        <w:t>result</w:t>
      </w:r>
      <w:r w:rsidRPr="007A7D28">
        <w:t>, confirming that the recipe is deleted.</w:t>
      </w:r>
    </w:p>
    <w:p w14:paraId="4E1F637F" w14:textId="77777777" w:rsidR="004460AE" w:rsidRPr="004460AE" w:rsidRDefault="004460AE" w:rsidP="004460AE">
      <w:pPr>
        <w:pStyle w:val="ListParagraph"/>
        <w:numPr>
          <w:ilvl w:val="0"/>
          <w:numId w:val="5"/>
        </w:numPr>
        <w:rPr>
          <w:lang w:val="bg-BG"/>
        </w:rPr>
      </w:pPr>
      <w:r w:rsidRPr="004460AE">
        <w:rPr>
          <w:b/>
          <w:bCs/>
          <w:lang w:val="bg-BG"/>
        </w:rPr>
        <w:t>Get Request Assertions</w:t>
      </w:r>
      <w:r w:rsidRPr="004460AE">
        <w:rPr>
          <w:b/>
          <w:bCs/>
        </w:rPr>
        <w:t xml:space="preserve"> </w:t>
      </w:r>
    </w:p>
    <w:p w14:paraId="3A098509" w14:textId="2538EDF5" w:rsidR="00BC008C" w:rsidRPr="00BC008C" w:rsidRDefault="004460AE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4460AE">
        <w:t xml:space="preserve">Ensures that the retrieval of recipes before deletion is </w:t>
      </w:r>
      <w:r w:rsidRPr="007A7D28">
        <w:rPr>
          <w:b/>
        </w:rPr>
        <w:t>successful</w:t>
      </w:r>
      <w:r w:rsidRPr="004460AE">
        <w:t>.</w:t>
      </w:r>
    </w:p>
    <w:p w14:paraId="5DA9E106" w14:textId="0103D1E3" w:rsidR="00BC008C" w:rsidRPr="00BC008C" w:rsidRDefault="004460AE" w:rsidP="004460AE">
      <w:pPr>
        <w:pStyle w:val="ListParagraph"/>
        <w:numPr>
          <w:ilvl w:val="1"/>
          <w:numId w:val="5"/>
        </w:numPr>
        <w:rPr>
          <w:lang w:val="bg-BG"/>
        </w:rPr>
      </w:pPr>
      <w:r w:rsidRPr="004460AE">
        <w:t xml:space="preserve">Ensures the response content is </w:t>
      </w:r>
      <w:r w:rsidRPr="007A7D28">
        <w:rPr>
          <w:b/>
        </w:rPr>
        <w:t>not empty</w:t>
      </w:r>
      <w:r w:rsidRPr="004460AE">
        <w:t>.</w:t>
      </w:r>
    </w:p>
    <w:p w14:paraId="592A949F" w14:textId="757724F1" w:rsidR="00BC008C" w:rsidRPr="00BC008C" w:rsidRDefault="00BC008C" w:rsidP="00BC008C">
      <w:pPr>
        <w:pStyle w:val="ListParagraph"/>
        <w:numPr>
          <w:ilvl w:val="0"/>
          <w:numId w:val="5"/>
        </w:numPr>
        <w:rPr>
          <w:lang w:val="bg-BG"/>
        </w:rPr>
      </w:pPr>
      <w:r w:rsidRPr="00BC008C">
        <w:rPr>
          <w:b/>
          <w:bCs/>
          <w:lang w:val="bg-BG"/>
        </w:rPr>
        <w:t>Delete Request Assertions:</w:t>
      </w:r>
    </w:p>
    <w:p w14:paraId="38204F04" w14:textId="77777777" w:rsidR="004460AE" w:rsidRPr="004460AE" w:rsidRDefault="004460AE" w:rsidP="004460AE">
      <w:pPr>
        <w:pStyle w:val="ListParagraph"/>
        <w:numPr>
          <w:ilvl w:val="1"/>
          <w:numId w:val="5"/>
        </w:numPr>
        <w:rPr>
          <w:lang w:val="bg-BG"/>
        </w:rPr>
      </w:pPr>
      <w:r w:rsidRPr="004460AE">
        <w:t xml:space="preserve">Verifies that the recipe to be deleted </w:t>
      </w:r>
      <w:r w:rsidRPr="007A7D28">
        <w:rPr>
          <w:b/>
        </w:rPr>
        <w:t>exists</w:t>
      </w:r>
      <w:r w:rsidRPr="004460AE">
        <w:t>.</w:t>
      </w:r>
      <w:r w:rsidRPr="004460AE">
        <w:rPr>
          <w:b/>
          <w:bCs/>
          <w:lang w:val="bg-BG"/>
        </w:rPr>
        <w:t xml:space="preserve"> </w:t>
      </w:r>
    </w:p>
    <w:p w14:paraId="48007C79" w14:textId="226D30C2" w:rsidR="004460AE" w:rsidRPr="004460AE" w:rsidRDefault="004460AE" w:rsidP="004460AE">
      <w:pPr>
        <w:pStyle w:val="ListParagraph"/>
        <w:numPr>
          <w:ilvl w:val="1"/>
          <w:numId w:val="5"/>
        </w:numPr>
        <w:rPr>
          <w:lang w:val="bg-BG"/>
        </w:rPr>
      </w:pPr>
      <w:r w:rsidRPr="004460AE">
        <w:lastRenderedPageBreak/>
        <w:t xml:space="preserve">Ensures the recipe deletion was successful with an </w:t>
      </w:r>
      <w:r w:rsidRPr="007A7D28">
        <w:rPr>
          <w:b/>
        </w:rPr>
        <w:t>HTTP 200 OK status</w:t>
      </w:r>
      <w:r w:rsidRPr="004460AE">
        <w:t>.</w:t>
      </w:r>
    </w:p>
    <w:p w14:paraId="33217B97" w14:textId="77777777" w:rsidR="004460AE" w:rsidRPr="004460AE" w:rsidRDefault="004460AE" w:rsidP="004460AE">
      <w:pPr>
        <w:pStyle w:val="ListParagraph"/>
        <w:numPr>
          <w:ilvl w:val="0"/>
          <w:numId w:val="5"/>
        </w:numPr>
        <w:rPr>
          <w:lang w:val="bg-BG"/>
        </w:rPr>
      </w:pPr>
      <w:r w:rsidRPr="004460AE">
        <w:rPr>
          <w:b/>
          <w:bCs/>
        </w:rPr>
        <w:t>Post-Deletion Verification:</w:t>
      </w:r>
      <w:r w:rsidRPr="004460AE">
        <w:rPr>
          <w:b/>
          <w:bCs/>
          <w:lang w:val="bg-BG"/>
        </w:rPr>
        <w:t xml:space="preserve"> </w:t>
      </w:r>
    </w:p>
    <w:p w14:paraId="6AAAAAEA" w14:textId="721FC7D7" w:rsidR="00BC008C" w:rsidRPr="00BC008C" w:rsidRDefault="004460AE" w:rsidP="00BC008C">
      <w:pPr>
        <w:pStyle w:val="ListParagraph"/>
        <w:numPr>
          <w:ilvl w:val="1"/>
          <w:numId w:val="5"/>
        </w:numPr>
        <w:rPr>
          <w:lang w:val="bg-BG"/>
        </w:rPr>
      </w:pPr>
      <w:r w:rsidRPr="004460AE">
        <w:t xml:space="preserve">Ensures that after deletion, trying to retrieve the recipe returns a </w:t>
      </w:r>
      <w:r w:rsidRPr="007A7D28">
        <w:rPr>
          <w:b/>
        </w:rPr>
        <w:t>null</w:t>
      </w:r>
      <w:r w:rsidRPr="004460AE">
        <w:t xml:space="preserve"> or </w:t>
      </w:r>
      <w:r w:rsidRPr="007A7D28">
        <w:rPr>
          <w:b/>
        </w:rPr>
        <w:t>empty</w:t>
      </w:r>
      <w:r w:rsidRPr="004460AE">
        <w:t xml:space="preserve"> </w:t>
      </w:r>
      <w:r w:rsidRPr="007A7D28">
        <w:rPr>
          <w:b/>
        </w:rPr>
        <w:t>result</w:t>
      </w:r>
      <w:r w:rsidRPr="004460AE">
        <w:t>, confirming that the recipe was successfully deleted.</w:t>
      </w:r>
    </w:p>
    <w:p w14:paraId="503C16E7" w14:textId="53349116" w:rsidR="008070A7" w:rsidRPr="008070A7" w:rsidRDefault="00E00FDF" w:rsidP="008070A7">
      <w:pPr>
        <w:pStyle w:val="Heading2"/>
      </w:pPr>
      <w:r>
        <w:t>Category</w:t>
      </w:r>
      <w:r w:rsidR="008070A7">
        <w:t xml:space="preserve"> </w:t>
      </w:r>
      <w:r w:rsidR="008070A7" w:rsidRPr="008070A7">
        <w:rPr>
          <w:lang w:val="bg-BG"/>
        </w:rPr>
        <w:t>Management</w:t>
      </w:r>
      <w:r w:rsidR="008070A7">
        <w:t xml:space="preserve"> </w:t>
      </w:r>
      <w:r w:rsidR="008070A7" w:rsidRPr="008070A7">
        <w:rPr>
          <w:lang w:val="bg-BG"/>
        </w:rPr>
        <w:t>Tests</w:t>
      </w:r>
      <w:r w:rsidR="005F2BDA">
        <w:t xml:space="preserve"> </w:t>
      </w:r>
      <w:r w:rsidR="005F2BDA" w:rsidRPr="005F2BDA">
        <w:t>(</w:t>
      </w:r>
      <w:r w:rsidR="005F2BDA">
        <w:t>15</w:t>
      </w:r>
      <w:r w:rsidR="005F2BDA" w:rsidRPr="005F2BDA">
        <w:t>0 Points)</w:t>
      </w:r>
    </w:p>
    <w:p w14:paraId="0EE403E2" w14:textId="6A96EB22" w:rsidR="00BC008C" w:rsidRDefault="00BC008C" w:rsidP="00BC008C">
      <w:pPr>
        <w:rPr>
          <w:b/>
        </w:rPr>
      </w:pPr>
      <w:r w:rsidRPr="00BC008C">
        <w:t xml:space="preserve">You can write your test inside the methods in </w:t>
      </w:r>
      <w:r w:rsidRPr="00BC008C">
        <w:rPr>
          <w:rStyle w:val="CodeChar"/>
        </w:rPr>
        <w:t>CategoryTests.cs</w:t>
      </w:r>
      <w:r w:rsidRPr="00BC008C">
        <w:t>. Be careful not to change th</w:t>
      </w:r>
      <w:r>
        <w:t>e name of the following method</w:t>
      </w:r>
      <w:r w:rsidRPr="00BC008C">
        <w:t xml:space="preserve">. </w:t>
      </w:r>
    </w:p>
    <w:p w14:paraId="57114C78" w14:textId="5C75BC82" w:rsidR="008070A7" w:rsidRPr="005F2BDA" w:rsidRDefault="00A62C67" w:rsidP="008070A7">
      <w:pPr>
        <w:pStyle w:val="Heading3"/>
      </w:pPr>
      <w:r w:rsidRPr="00C00B94">
        <w:rPr>
          <w:noProof/>
          <w:lang w:val="en-GB"/>
        </w:rPr>
        <w:t>Test_CategoryLifecycle</w:t>
      </w:r>
      <w:r w:rsidRPr="00A62C67">
        <w:t xml:space="preserve"> </w:t>
      </w:r>
      <w:r w:rsidR="005F2BDA" w:rsidRPr="005F2BDA">
        <w:t>(</w:t>
      </w:r>
      <w:r w:rsidR="005F2BDA">
        <w:t>15</w:t>
      </w:r>
      <w:r w:rsidR="005F2BDA" w:rsidRPr="005F2BDA">
        <w:t>0 Points)</w:t>
      </w:r>
    </w:p>
    <w:p w14:paraId="5FBF3953" w14:textId="7F54D069" w:rsidR="00A62C67" w:rsidRDefault="00A62C67" w:rsidP="00A62C67">
      <w:pPr>
        <w:rPr>
          <w:lang w:val="bg-BG"/>
        </w:rPr>
      </w:pPr>
      <w:r w:rsidRPr="00A62C67">
        <w:rPr>
          <w:lang w:val="bg-BG"/>
        </w:rPr>
        <w:t xml:space="preserve">This test case ensures that the entire </w:t>
      </w:r>
      <w:r w:rsidRPr="00A62C67">
        <w:rPr>
          <w:b/>
          <w:lang w:val="bg-BG"/>
        </w:rPr>
        <w:t>lifecycle of a category</w:t>
      </w:r>
      <w:r w:rsidRPr="00A62C67">
        <w:rPr>
          <w:lang w:val="bg-BG"/>
        </w:rPr>
        <w:t xml:space="preserve"> can be performed </w:t>
      </w:r>
      <w:r w:rsidRPr="00A62C67">
        <w:rPr>
          <w:b/>
          <w:lang w:val="bg-BG"/>
        </w:rPr>
        <w:t>successfully</w:t>
      </w:r>
      <w:r w:rsidRPr="00A62C67">
        <w:rPr>
          <w:lang w:val="bg-BG"/>
        </w:rPr>
        <w:t xml:space="preserve">. The lifecycle includes </w:t>
      </w:r>
      <w:r w:rsidRPr="00A62C67">
        <w:rPr>
          <w:b/>
          <w:lang w:val="bg-BG"/>
        </w:rPr>
        <w:t>creating</w:t>
      </w:r>
      <w:r w:rsidRPr="00A62C67">
        <w:rPr>
          <w:lang w:val="bg-BG"/>
        </w:rPr>
        <w:t xml:space="preserve"> a category, </w:t>
      </w:r>
      <w:r w:rsidRPr="00A62C67">
        <w:rPr>
          <w:b/>
          <w:lang w:val="bg-BG"/>
        </w:rPr>
        <w:t>retrieving</w:t>
      </w:r>
      <w:r w:rsidRPr="00A62C67">
        <w:rPr>
          <w:lang w:val="bg-BG"/>
        </w:rPr>
        <w:t xml:space="preserve"> it (both by listing all categories and by ID), </w:t>
      </w:r>
      <w:r w:rsidRPr="00A62C67">
        <w:rPr>
          <w:b/>
          <w:lang w:val="bg-BG"/>
        </w:rPr>
        <w:t>editing</w:t>
      </w:r>
      <w:r w:rsidRPr="00A62C67">
        <w:rPr>
          <w:lang w:val="bg-BG"/>
        </w:rPr>
        <w:t xml:space="preserve"> the category, and finally </w:t>
      </w:r>
      <w:r w:rsidRPr="00A62C67">
        <w:rPr>
          <w:b/>
          <w:lang w:val="bg-BG"/>
        </w:rPr>
        <w:t>deleting</w:t>
      </w:r>
      <w:r w:rsidRPr="00A62C67">
        <w:rPr>
          <w:lang w:val="bg-BG"/>
        </w:rPr>
        <w:t xml:space="preserve"> it.</w:t>
      </w:r>
    </w:p>
    <w:p w14:paraId="7799D7C7" w14:textId="77777777" w:rsidR="007A7D28" w:rsidRDefault="00A62C67" w:rsidP="007A7D28">
      <w:pPr>
        <w:pStyle w:val="Heading4"/>
        <w:rPr>
          <w:lang w:val="bg-BG"/>
        </w:rPr>
      </w:pPr>
      <w:r w:rsidRPr="00A62C67">
        <w:rPr>
          <w:lang w:val="bg-BG"/>
        </w:rPr>
        <w:t>Step 1: Create a new category</w:t>
      </w:r>
    </w:p>
    <w:p w14:paraId="6AF97335" w14:textId="63F7D212" w:rsidR="007A7D28" w:rsidRPr="007A7D28" w:rsidRDefault="007A7D28" w:rsidP="007A7D28">
      <w:pPr>
        <w:rPr>
          <w:lang w:val="bg-BG"/>
        </w:rPr>
      </w:pPr>
      <w:r w:rsidRPr="007A7D28">
        <w:rPr>
          <w:lang w:val="bg-BG"/>
        </w:rPr>
        <w:t>Ensure that a new category can be successfully created.</w:t>
      </w:r>
    </w:p>
    <w:p w14:paraId="7FE96D5A" w14:textId="77777777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 xml:space="preserve">Send a </w:t>
      </w:r>
      <w:r w:rsidRPr="007A7D28">
        <w:rPr>
          <w:b/>
        </w:rPr>
        <w:t>POST request</w:t>
      </w:r>
      <w:r w:rsidRPr="007A7D28">
        <w:t xml:space="preserve"> to the category endpoint with the category details (name: Vegan Recipes).</w:t>
      </w:r>
    </w:p>
    <w:p w14:paraId="39150E68" w14:textId="77777777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>Validate the response.</w:t>
      </w:r>
    </w:p>
    <w:p w14:paraId="77D6773B" w14:textId="11DED4DB" w:rsidR="007A7D28" w:rsidRPr="007A7D28" w:rsidRDefault="007A7D28" w:rsidP="00424EC0">
      <w:pPr>
        <w:pStyle w:val="ListParagraph"/>
        <w:numPr>
          <w:ilvl w:val="0"/>
          <w:numId w:val="7"/>
        </w:numPr>
        <w:rPr>
          <w:lang w:val="bg-BG"/>
        </w:rPr>
      </w:pPr>
      <w:r w:rsidRPr="007A7D28">
        <w:rPr>
          <w:b/>
          <w:bCs/>
          <w:lang w:val="bg-BG"/>
        </w:rPr>
        <w:t>Expected Behavior</w:t>
      </w:r>
      <w:r w:rsidRPr="007A7D28">
        <w:rPr>
          <w:lang w:val="bg-BG"/>
        </w:rPr>
        <w:t>:</w:t>
      </w:r>
    </w:p>
    <w:p w14:paraId="79A90F43" w14:textId="77777777" w:rsidR="007A7D28" w:rsidRPr="007A7D28" w:rsidRDefault="007A7D28" w:rsidP="00424EC0">
      <w:pPr>
        <w:pStyle w:val="ListParagraph"/>
        <w:numPr>
          <w:ilvl w:val="1"/>
          <w:numId w:val="7"/>
        </w:numPr>
        <w:rPr>
          <w:lang w:val="bg-BG"/>
        </w:rPr>
      </w:pPr>
      <w:r w:rsidRPr="007A7D28">
        <w:rPr>
          <w:lang w:val="bg-BG"/>
        </w:rPr>
        <w:t xml:space="preserve">The API should return a </w:t>
      </w:r>
      <w:r w:rsidRPr="007A7D28">
        <w:rPr>
          <w:b/>
          <w:lang w:val="bg-BG"/>
        </w:rPr>
        <w:t>200 OK status code</w:t>
      </w:r>
      <w:r w:rsidRPr="007A7D28">
        <w:rPr>
          <w:lang w:val="bg-BG"/>
        </w:rPr>
        <w:t>.</w:t>
      </w:r>
    </w:p>
    <w:p w14:paraId="65BB6EDB" w14:textId="77777777" w:rsidR="007A7D28" w:rsidRPr="007A7D28" w:rsidRDefault="007A7D28" w:rsidP="00424EC0">
      <w:pPr>
        <w:pStyle w:val="ListParagraph"/>
        <w:numPr>
          <w:ilvl w:val="1"/>
          <w:numId w:val="7"/>
        </w:numPr>
        <w:rPr>
          <w:lang w:val="bg-BG"/>
        </w:rPr>
      </w:pPr>
      <w:r w:rsidRPr="007A7D28">
        <w:rPr>
          <w:lang w:val="bg-BG"/>
        </w:rPr>
        <w:t xml:space="preserve">The response should contain a </w:t>
      </w:r>
      <w:r w:rsidRPr="007A7D28">
        <w:rPr>
          <w:b/>
          <w:lang w:val="bg-BG"/>
        </w:rPr>
        <w:t>valid category ID</w:t>
      </w:r>
      <w:r w:rsidRPr="007A7D28">
        <w:rPr>
          <w:lang w:val="bg-BG"/>
        </w:rPr>
        <w:t>.</w:t>
      </w:r>
    </w:p>
    <w:p w14:paraId="5CD9429A" w14:textId="13AE0F07" w:rsidR="007A7D28" w:rsidRPr="007A7D28" w:rsidRDefault="007A7D28" w:rsidP="00424EC0">
      <w:pPr>
        <w:pStyle w:val="ListParagraph"/>
        <w:numPr>
          <w:ilvl w:val="1"/>
          <w:numId w:val="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7D28">
        <w:rPr>
          <w:lang w:val="bg-BG"/>
        </w:rPr>
        <w:t>The category name should match the input ("</w:t>
      </w:r>
      <w:r w:rsidRPr="007A7D28">
        <w:rPr>
          <w:b/>
          <w:lang w:val="bg-BG"/>
        </w:rPr>
        <w:t>Vegan Recipes</w:t>
      </w:r>
      <w:r w:rsidRPr="007A7D28">
        <w:rPr>
          <w:lang w:val="bg-BG"/>
        </w:rPr>
        <w:t>").</w:t>
      </w:r>
    </w:p>
    <w:p w14:paraId="18E22262" w14:textId="64ABAD7D" w:rsidR="00A62C67" w:rsidRDefault="007A7D28" w:rsidP="007A7D28">
      <w:pPr>
        <w:pStyle w:val="Heading4"/>
      </w:pPr>
      <w:r>
        <w:rPr>
          <w:lang w:val="bg-BG"/>
        </w:rPr>
        <w:t>Step 2: Get all categorie</w:t>
      </w:r>
      <w:r>
        <w:t>s</w:t>
      </w:r>
    </w:p>
    <w:p w14:paraId="2FB78EDF" w14:textId="4CC95EC7" w:rsidR="007A7D28" w:rsidRPr="007A7D28" w:rsidRDefault="007A7D28" w:rsidP="007A7D28">
      <w:pPr>
        <w:rPr>
          <w:lang w:val="bg-BG"/>
        </w:rPr>
      </w:pPr>
      <w:r w:rsidRPr="007A7D28">
        <w:rPr>
          <w:lang w:val="bg-BG"/>
        </w:rPr>
        <w:t>Ensure the newly created category is included in the list of categories.</w:t>
      </w:r>
    </w:p>
    <w:p w14:paraId="44D7FC93" w14:textId="77777777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>Send a GET request to retrieve all categories.</w:t>
      </w:r>
    </w:p>
    <w:p w14:paraId="2D017BA1" w14:textId="77777777" w:rsidR="007A7D28" w:rsidRPr="007A7D28" w:rsidRDefault="007A7D28" w:rsidP="007A7D28">
      <w:pPr>
        <w:pStyle w:val="ListParagraph"/>
        <w:numPr>
          <w:ilvl w:val="0"/>
          <w:numId w:val="5"/>
        </w:numPr>
      </w:pPr>
      <w:r w:rsidRPr="007A7D28">
        <w:t>Parse the response and check for the existence of the newly created category.</w:t>
      </w:r>
    </w:p>
    <w:p w14:paraId="2CF09C5E" w14:textId="06C00437" w:rsidR="007A7D28" w:rsidRPr="003B23B3" w:rsidRDefault="007A7D28" w:rsidP="003B23B3">
      <w:pPr>
        <w:pStyle w:val="ListParagraph"/>
        <w:numPr>
          <w:ilvl w:val="0"/>
          <w:numId w:val="5"/>
        </w:numPr>
        <w:rPr>
          <w:lang w:val="bg-BG"/>
        </w:rPr>
      </w:pPr>
      <w:r w:rsidRPr="003B23B3">
        <w:rPr>
          <w:b/>
          <w:bCs/>
          <w:lang w:val="bg-BG"/>
        </w:rPr>
        <w:t>Expected Behavior</w:t>
      </w:r>
      <w:r w:rsidRPr="003B23B3">
        <w:rPr>
          <w:lang w:val="bg-BG"/>
        </w:rPr>
        <w:t>:</w:t>
      </w:r>
    </w:p>
    <w:p w14:paraId="25AB8390" w14:textId="77777777" w:rsidR="007A7D28" w:rsidRPr="003B23B3" w:rsidRDefault="007A7D28" w:rsidP="003B23B3">
      <w:pPr>
        <w:pStyle w:val="ListParagraph"/>
        <w:numPr>
          <w:ilvl w:val="1"/>
          <w:numId w:val="5"/>
        </w:numPr>
      </w:pPr>
      <w:r w:rsidRPr="003B23B3">
        <w:t xml:space="preserve">The API should return a </w:t>
      </w:r>
      <w:r w:rsidRPr="003B23B3">
        <w:rPr>
          <w:b/>
        </w:rPr>
        <w:t>200 OK status code</w:t>
      </w:r>
      <w:r w:rsidRPr="003B23B3">
        <w:t>.</w:t>
      </w:r>
    </w:p>
    <w:p w14:paraId="3FE2F4BE" w14:textId="77777777" w:rsidR="007A7D28" w:rsidRPr="003B23B3" w:rsidRDefault="007A7D28" w:rsidP="003B23B3">
      <w:pPr>
        <w:pStyle w:val="ListParagraph"/>
        <w:numPr>
          <w:ilvl w:val="1"/>
          <w:numId w:val="5"/>
        </w:numPr>
      </w:pPr>
      <w:r w:rsidRPr="003B23B3">
        <w:t xml:space="preserve">The response should </w:t>
      </w:r>
      <w:r w:rsidRPr="003B23B3">
        <w:rPr>
          <w:b/>
        </w:rPr>
        <w:t>not</w:t>
      </w:r>
      <w:r w:rsidRPr="003B23B3">
        <w:t xml:space="preserve"> be </w:t>
      </w:r>
      <w:r w:rsidRPr="003B23B3">
        <w:rPr>
          <w:b/>
        </w:rPr>
        <w:t>empty</w:t>
      </w:r>
      <w:r w:rsidRPr="003B23B3">
        <w:t>.</w:t>
      </w:r>
    </w:p>
    <w:p w14:paraId="00D3F72B" w14:textId="77777777" w:rsidR="007A7D28" w:rsidRPr="003B23B3" w:rsidRDefault="007A7D28" w:rsidP="003B23B3">
      <w:pPr>
        <w:pStyle w:val="ListParagraph"/>
        <w:numPr>
          <w:ilvl w:val="1"/>
          <w:numId w:val="5"/>
        </w:numPr>
      </w:pPr>
      <w:r w:rsidRPr="003B23B3">
        <w:t xml:space="preserve">The response should be a </w:t>
      </w:r>
      <w:r w:rsidRPr="003B23B3">
        <w:rPr>
          <w:b/>
        </w:rPr>
        <w:t>JSON array</w:t>
      </w:r>
      <w:r w:rsidRPr="003B23B3">
        <w:t xml:space="preserve"> containing at least one category.</w:t>
      </w:r>
    </w:p>
    <w:p w14:paraId="183FDA70" w14:textId="38FB6EEA" w:rsidR="007A7D28" w:rsidRPr="007A7D28" w:rsidRDefault="007A7D28" w:rsidP="003B23B3">
      <w:pPr>
        <w:pStyle w:val="ListParagraph"/>
        <w:numPr>
          <w:ilvl w:val="1"/>
          <w:numId w:val="5"/>
        </w:numPr>
      </w:pPr>
      <w:r w:rsidRPr="003B23B3">
        <w:t>The newly created category should be present in the list.</w:t>
      </w:r>
    </w:p>
    <w:p w14:paraId="63A26568" w14:textId="6FFF5E48" w:rsidR="00A62C67" w:rsidRDefault="00A62C67" w:rsidP="003B23B3">
      <w:pPr>
        <w:pStyle w:val="Heading4"/>
        <w:rPr>
          <w:lang w:val="bg-BG"/>
        </w:rPr>
      </w:pPr>
      <w:r w:rsidRPr="00A62C67">
        <w:rPr>
          <w:lang w:val="bg-BG"/>
        </w:rPr>
        <w:t>Step 3: Get category by ID</w:t>
      </w:r>
    </w:p>
    <w:p w14:paraId="72CB3E4B" w14:textId="7668E5D9" w:rsidR="003B23B3" w:rsidRPr="003B23B3" w:rsidRDefault="003B23B3" w:rsidP="003B23B3">
      <w:pPr>
        <w:rPr>
          <w:lang w:val="bg-BG"/>
        </w:rPr>
      </w:pPr>
      <w:r w:rsidRPr="003B23B3">
        <w:rPr>
          <w:lang w:val="bg-BG"/>
        </w:rPr>
        <w:t>Ensure that a specific category can be retrieved by its ID.</w:t>
      </w:r>
    </w:p>
    <w:p w14:paraId="7B067386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Send a </w:t>
      </w:r>
      <w:r w:rsidRPr="003B23B3">
        <w:rPr>
          <w:b/>
        </w:rPr>
        <w:t>GET request</w:t>
      </w:r>
      <w:r w:rsidRPr="003B23B3">
        <w:t xml:space="preserve"> with the newly created category's ID.</w:t>
      </w:r>
    </w:p>
    <w:p w14:paraId="59451C8F" w14:textId="77777777" w:rsidR="003B23B3" w:rsidRDefault="003B23B3" w:rsidP="003B23B3">
      <w:pPr>
        <w:pStyle w:val="ListParagraph"/>
        <w:numPr>
          <w:ilvl w:val="0"/>
          <w:numId w:val="5"/>
        </w:numPr>
      </w:pPr>
      <w:r w:rsidRPr="003B23B3">
        <w:t>Validate the category details in the response.</w:t>
      </w:r>
    </w:p>
    <w:p w14:paraId="0505D72A" w14:textId="4B657F40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rPr>
          <w:b/>
          <w:bCs/>
          <w:lang w:val="bg-BG"/>
        </w:rPr>
        <w:t>Expected Behavior</w:t>
      </w:r>
      <w:r w:rsidRPr="003B23B3">
        <w:rPr>
          <w:lang w:val="bg-BG"/>
        </w:rPr>
        <w:t>:</w:t>
      </w:r>
    </w:p>
    <w:p w14:paraId="4C1C27BF" w14:textId="77777777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 xml:space="preserve">The API should return a </w:t>
      </w:r>
      <w:r w:rsidRPr="003B23B3">
        <w:rPr>
          <w:b/>
        </w:rPr>
        <w:t>200 OK status code</w:t>
      </w:r>
      <w:r w:rsidRPr="003B23B3">
        <w:t>.</w:t>
      </w:r>
    </w:p>
    <w:p w14:paraId="6F2D9AC8" w14:textId="77777777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 xml:space="preserve">The response should </w:t>
      </w:r>
      <w:r w:rsidRPr="003B23B3">
        <w:rPr>
          <w:b/>
        </w:rPr>
        <w:t>not</w:t>
      </w:r>
      <w:r w:rsidRPr="003B23B3">
        <w:t xml:space="preserve"> be </w:t>
      </w:r>
      <w:r w:rsidRPr="003B23B3">
        <w:rPr>
          <w:b/>
        </w:rPr>
        <w:t>empty</w:t>
      </w:r>
      <w:r w:rsidRPr="003B23B3">
        <w:t>.</w:t>
      </w:r>
    </w:p>
    <w:p w14:paraId="32D0D9A8" w14:textId="0B63C105" w:rsidR="003B23B3" w:rsidRPr="003B23B3" w:rsidRDefault="003B23B3" w:rsidP="003B23B3">
      <w:pPr>
        <w:pStyle w:val="ListParagraph"/>
        <w:numPr>
          <w:ilvl w:val="1"/>
          <w:numId w:val="5"/>
        </w:numPr>
        <w:rPr>
          <w:lang w:val="bg-BG"/>
        </w:rPr>
      </w:pPr>
      <w:r w:rsidRPr="003B23B3">
        <w:t>The category ID and name should match the expected values ("</w:t>
      </w:r>
      <w:r w:rsidRPr="003B23B3">
        <w:rPr>
          <w:b/>
          <w:lang w:val="bg-BG"/>
        </w:rPr>
        <w:t>Vegan Recipes</w:t>
      </w:r>
      <w:r w:rsidRPr="003B23B3">
        <w:rPr>
          <w:lang w:val="bg-BG"/>
        </w:rPr>
        <w:t>").</w:t>
      </w:r>
    </w:p>
    <w:p w14:paraId="486E4936" w14:textId="71B83D91" w:rsidR="00A62C67" w:rsidRDefault="00A62C67" w:rsidP="003B23B3">
      <w:pPr>
        <w:pStyle w:val="Heading4"/>
        <w:rPr>
          <w:lang w:val="bg-BG"/>
        </w:rPr>
      </w:pPr>
      <w:r w:rsidRPr="00A62C67">
        <w:rPr>
          <w:lang w:val="bg-BG"/>
        </w:rPr>
        <w:t>Step 4: Edit the category</w:t>
      </w:r>
    </w:p>
    <w:p w14:paraId="1CC5FF7A" w14:textId="45B3DE45" w:rsidR="003B23B3" w:rsidRPr="003B23B3" w:rsidRDefault="003B23B3" w:rsidP="003B23B3">
      <w:pPr>
        <w:rPr>
          <w:lang w:val="bg-BG"/>
        </w:rPr>
      </w:pPr>
      <w:r w:rsidRPr="003B23B3">
        <w:rPr>
          <w:lang w:val="bg-BG"/>
        </w:rPr>
        <w:t>Verify that a category can be updated successfully.</w:t>
      </w:r>
    </w:p>
    <w:p w14:paraId="18BF37BC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Send a PUT request with the category ID and new name (name: </w:t>
      </w:r>
      <w:r w:rsidRPr="003B23B3">
        <w:rPr>
          <w:b/>
        </w:rPr>
        <w:t>Healthy Vegan Recipes</w:t>
      </w:r>
      <w:r w:rsidRPr="003B23B3">
        <w:t>).</w:t>
      </w:r>
    </w:p>
    <w:p w14:paraId="7AC9EACE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lastRenderedPageBreak/>
        <w:t>Validate the response to ensure the update was successful.</w:t>
      </w:r>
    </w:p>
    <w:p w14:paraId="2F41D3ED" w14:textId="2062D004" w:rsidR="003B23B3" w:rsidRPr="003B23B3" w:rsidRDefault="003B23B3" w:rsidP="003B23B3">
      <w:pPr>
        <w:pStyle w:val="ListParagraph"/>
        <w:numPr>
          <w:ilvl w:val="0"/>
          <w:numId w:val="5"/>
        </w:numPr>
        <w:rPr>
          <w:b/>
        </w:rPr>
      </w:pPr>
      <w:r w:rsidRPr="003B23B3">
        <w:rPr>
          <w:b/>
        </w:rPr>
        <w:t>Expected Behavior:</w:t>
      </w:r>
    </w:p>
    <w:p w14:paraId="0B6C04F1" w14:textId="77777777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 xml:space="preserve">The API should return a </w:t>
      </w:r>
      <w:r w:rsidRPr="003B23B3">
        <w:rPr>
          <w:b/>
        </w:rPr>
        <w:t>200 OK status</w:t>
      </w:r>
      <w:r w:rsidRPr="003B23B3">
        <w:t xml:space="preserve"> code.</w:t>
      </w:r>
    </w:p>
    <w:p w14:paraId="441ED411" w14:textId="41E7B6FF" w:rsidR="003B23B3" w:rsidRPr="003B23B3" w:rsidRDefault="003B23B3" w:rsidP="003B23B3">
      <w:pPr>
        <w:pStyle w:val="ListParagraph"/>
        <w:numPr>
          <w:ilvl w:val="1"/>
          <w:numId w:val="5"/>
        </w:numPr>
        <w:rPr>
          <w:lang w:val="bg-BG"/>
        </w:rPr>
      </w:pPr>
      <w:r w:rsidRPr="003B23B3">
        <w:t>The category name</w:t>
      </w:r>
      <w:r w:rsidRPr="003B23B3">
        <w:rPr>
          <w:lang w:val="bg-BG"/>
        </w:rPr>
        <w:t xml:space="preserve"> should be updated to "</w:t>
      </w:r>
      <w:r w:rsidRPr="003B23B3">
        <w:rPr>
          <w:b/>
          <w:lang w:val="bg-BG"/>
        </w:rPr>
        <w:t>Healthy Vegan Recipes</w:t>
      </w:r>
      <w:r w:rsidRPr="003B23B3">
        <w:rPr>
          <w:lang w:val="bg-BG"/>
        </w:rPr>
        <w:t>".</w:t>
      </w:r>
    </w:p>
    <w:p w14:paraId="1AC3C9A0" w14:textId="37A54328" w:rsidR="00A62C67" w:rsidRDefault="00A62C67" w:rsidP="003B23B3">
      <w:pPr>
        <w:pStyle w:val="Heading4"/>
      </w:pPr>
      <w:r w:rsidRPr="00A62C67">
        <w:rPr>
          <w:lang w:val="bg-BG"/>
        </w:rPr>
        <w:t xml:space="preserve">Step 5: </w:t>
      </w:r>
      <w:r w:rsidR="007922CE">
        <w:t>U</w:t>
      </w:r>
      <w:r w:rsidR="007922CE" w:rsidRPr="007922CE">
        <w:t>pdate category with invalid data</w:t>
      </w:r>
      <w:r w:rsidR="007922CE">
        <w:t xml:space="preserve"> </w:t>
      </w:r>
      <w:r w:rsidR="007922CE" w:rsidRPr="007922CE">
        <w:t>(negative test)</w:t>
      </w:r>
    </w:p>
    <w:p w14:paraId="7B671FFF" w14:textId="1D907AF0" w:rsidR="003B23B3" w:rsidRPr="003B23B3" w:rsidRDefault="003B23B3" w:rsidP="003B23B3">
      <w:pPr>
        <w:rPr>
          <w:lang w:val="bg-BG"/>
        </w:rPr>
      </w:pPr>
      <w:r w:rsidRPr="003B23B3">
        <w:rPr>
          <w:lang w:val="bg-BG"/>
        </w:rPr>
        <w:t>Ensure the category cannot be updated with invalid data.</w:t>
      </w:r>
    </w:p>
    <w:p w14:paraId="3C640D56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Send a </w:t>
      </w:r>
      <w:r w:rsidRPr="003B23B3">
        <w:rPr>
          <w:b/>
        </w:rPr>
        <w:t>PUT request</w:t>
      </w:r>
      <w:r w:rsidRPr="003B23B3">
        <w:t xml:space="preserve"> with invalid data (e.g., notName: "").</w:t>
      </w:r>
    </w:p>
    <w:p w14:paraId="65607DCC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Validate that the category name remains </w:t>
      </w:r>
      <w:r w:rsidRPr="003B23B3">
        <w:rPr>
          <w:b/>
        </w:rPr>
        <w:t>unchanged</w:t>
      </w:r>
      <w:r w:rsidRPr="003B23B3">
        <w:t>.</w:t>
      </w:r>
    </w:p>
    <w:p w14:paraId="41C6E7FB" w14:textId="4AC90BF3" w:rsidR="003B23B3" w:rsidRPr="003B23B3" w:rsidRDefault="003B23B3" w:rsidP="003B23B3">
      <w:pPr>
        <w:pStyle w:val="ListParagraph"/>
        <w:numPr>
          <w:ilvl w:val="0"/>
          <w:numId w:val="5"/>
        </w:numPr>
        <w:rPr>
          <w:b/>
        </w:rPr>
      </w:pPr>
      <w:r w:rsidRPr="003B23B3">
        <w:rPr>
          <w:b/>
        </w:rPr>
        <w:t>Expected Behavior:</w:t>
      </w:r>
    </w:p>
    <w:p w14:paraId="06BE5F1B" w14:textId="77777777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>The API should return an appropriate response.</w:t>
      </w:r>
    </w:p>
    <w:p w14:paraId="5A0E343D" w14:textId="62C23A18" w:rsidR="003B23B3" w:rsidRPr="003B23B3" w:rsidRDefault="003B23B3" w:rsidP="003B23B3">
      <w:pPr>
        <w:pStyle w:val="ListParagraph"/>
        <w:numPr>
          <w:ilvl w:val="1"/>
          <w:numId w:val="5"/>
        </w:numPr>
        <w:rPr>
          <w:lang w:val="bg-BG"/>
        </w:rPr>
      </w:pPr>
      <w:r w:rsidRPr="003B23B3">
        <w:t>The category name should remain "</w:t>
      </w:r>
      <w:r w:rsidRPr="003B23B3">
        <w:rPr>
          <w:b/>
        </w:rPr>
        <w:t>Healthy Vegan Recipes</w:t>
      </w:r>
      <w:r w:rsidRPr="003B23B3">
        <w:rPr>
          <w:lang w:val="bg-BG"/>
        </w:rPr>
        <w:t>" despite the invalid input.</w:t>
      </w:r>
    </w:p>
    <w:p w14:paraId="64101585" w14:textId="33A9FDE3" w:rsidR="007922CE" w:rsidRPr="007922CE" w:rsidRDefault="007922CE" w:rsidP="007922CE">
      <w:pPr>
        <w:pStyle w:val="Heading4"/>
        <w:rPr>
          <w:lang w:val="bg-BG"/>
        </w:rPr>
      </w:pPr>
      <w:r>
        <w:rPr>
          <w:lang w:val="bg-BG"/>
        </w:rPr>
        <w:t>Step 6</w:t>
      </w:r>
      <w:r w:rsidRPr="007922CE">
        <w:rPr>
          <w:lang w:val="bg-BG"/>
        </w:rPr>
        <w:t xml:space="preserve">: </w:t>
      </w:r>
      <w:r w:rsidRPr="007922CE">
        <w:t>Delete the category</w:t>
      </w:r>
    </w:p>
    <w:p w14:paraId="25997468" w14:textId="1536A550" w:rsidR="003B23B3" w:rsidRPr="003B23B3" w:rsidRDefault="003B23B3" w:rsidP="003B23B3">
      <w:r w:rsidRPr="003B23B3">
        <w:t xml:space="preserve">Ensure that a category can be </w:t>
      </w:r>
      <w:r w:rsidRPr="003B23B3">
        <w:rPr>
          <w:b/>
        </w:rPr>
        <w:t>successfully deleted</w:t>
      </w:r>
      <w:r w:rsidRPr="003B23B3">
        <w:t>.</w:t>
      </w:r>
    </w:p>
    <w:p w14:paraId="03F44769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Send a </w:t>
      </w:r>
      <w:r w:rsidRPr="003B23B3">
        <w:rPr>
          <w:b/>
        </w:rPr>
        <w:t>DELETE request</w:t>
      </w:r>
      <w:r w:rsidRPr="003B23B3">
        <w:t xml:space="preserve"> with the category ID.</w:t>
      </w:r>
    </w:p>
    <w:p w14:paraId="4D643992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Validate the response to </w:t>
      </w:r>
      <w:r w:rsidRPr="003B23B3">
        <w:rPr>
          <w:b/>
        </w:rPr>
        <w:t>confirm deletion</w:t>
      </w:r>
      <w:r w:rsidRPr="003B23B3">
        <w:t>.</w:t>
      </w:r>
    </w:p>
    <w:p w14:paraId="1901793F" w14:textId="6C70ADE6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>Expected Behavior:</w:t>
      </w:r>
    </w:p>
    <w:p w14:paraId="68952C3E" w14:textId="77777777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 xml:space="preserve">The API should return a </w:t>
      </w:r>
      <w:r w:rsidRPr="003B23B3">
        <w:rPr>
          <w:b/>
        </w:rPr>
        <w:t>200 OK status code</w:t>
      </w:r>
      <w:r w:rsidRPr="003B23B3">
        <w:t>.</w:t>
      </w:r>
    </w:p>
    <w:p w14:paraId="535C30AC" w14:textId="743F345C" w:rsidR="007922CE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 xml:space="preserve">The category should be </w:t>
      </w:r>
      <w:r w:rsidRPr="003B23B3">
        <w:rPr>
          <w:b/>
        </w:rPr>
        <w:t>successfully</w:t>
      </w:r>
      <w:r w:rsidRPr="003B23B3">
        <w:t xml:space="preserve"> </w:t>
      </w:r>
      <w:r w:rsidRPr="003B23B3">
        <w:rPr>
          <w:b/>
        </w:rPr>
        <w:t>deleted</w:t>
      </w:r>
      <w:r w:rsidRPr="003B23B3">
        <w:t>.</w:t>
      </w:r>
    </w:p>
    <w:p w14:paraId="6833A5C8" w14:textId="2F84C4A0" w:rsidR="007922CE" w:rsidRDefault="007922CE" w:rsidP="003B23B3">
      <w:pPr>
        <w:pStyle w:val="Heading4"/>
      </w:pPr>
      <w:r>
        <w:rPr>
          <w:lang w:val="bg-BG"/>
        </w:rPr>
        <w:t>Step 7</w:t>
      </w:r>
      <w:r w:rsidRPr="007922CE">
        <w:rPr>
          <w:lang w:val="bg-BG"/>
        </w:rPr>
        <w:t xml:space="preserve">: </w:t>
      </w:r>
      <w:r w:rsidRPr="007922CE">
        <w:t>Verify category is deleted</w:t>
      </w:r>
    </w:p>
    <w:p w14:paraId="76FA4958" w14:textId="6E3DBC96" w:rsidR="003B23B3" w:rsidRPr="003B23B3" w:rsidRDefault="003B23B3" w:rsidP="003B23B3">
      <w:r w:rsidRPr="003B23B3">
        <w:t>Ensure the deleted category is no longer accessible.</w:t>
      </w:r>
    </w:p>
    <w:p w14:paraId="7EB21B14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 xml:space="preserve">Send a </w:t>
      </w:r>
      <w:r w:rsidRPr="003B23B3">
        <w:rPr>
          <w:b/>
        </w:rPr>
        <w:t>GET request</w:t>
      </w:r>
      <w:r w:rsidRPr="003B23B3">
        <w:t xml:space="preserve"> to retrieve the category by its ID.</w:t>
      </w:r>
    </w:p>
    <w:p w14:paraId="11C5C062" w14:textId="77777777" w:rsidR="003B23B3" w:rsidRPr="003B23B3" w:rsidRDefault="003B23B3" w:rsidP="003B23B3">
      <w:pPr>
        <w:pStyle w:val="ListParagraph"/>
        <w:numPr>
          <w:ilvl w:val="0"/>
          <w:numId w:val="5"/>
        </w:numPr>
      </w:pPr>
      <w:r w:rsidRPr="003B23B3">
        <w:t>Validate that the response shows the category no longer exists.</w:t>
      </w:r>
    </w:p>
    <w:p w14:paraId="6A723BA7" w14:textId="357144FE" w:rsidR="003B23B3" w:rsidRPr="003B23B3" w:rsidRDefault="003B23B3" w:rsidP="003B23B3">
      <w:pPr>
        <w:pStyle w:val="ListParagraph"/>
        <w:numPr>
          <w:ilvl w:val="0"/>
          <w:numId w:val="5"/>
        </w:numPr>
        <w:rPr>
          <w:b/>
        </w:rPr>
      </w:pPr>
      <w:r w:rsidRPr="003B23B3">
        <w:rPr>
          <w:b/>
        </w:rPr>
        <w:t>Expected Behavior:</w:t>
      </w:r>
    </w:p>
    <w:p w14:paraId="3B675D85" w14:textId="77777777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>The API should return null or empty content for the deleted category.</w:t>
      </w:r>
    </w:p>
    <w:p w14:paraId="1377F04A" w14:textId="5B7BBF93" w:rsidR="003B23B3" w:rsidRPr="003B23B3" w:rsidRDefault="003B23B3" w:rsidP="003B23B3">
      <w:pPr>
        <w:pStyle w:val="ListParagraph"/>
        <w:numPr>
          <w:ilvl w:val="1"/>
          <w:numId w:val="5"/>
        </w:numPr>
      </w:pPr>
      <w:r w:rsidRPr="003B23B3">
        <w:t>The category should no longer be retrievable.</w:t>
      </w:r>
    </w:p>
    <w:p w14:paraId="60D6B1BF" w14:textId="1D2CD492" w:rsidR="00DE01E2" w:rsidRPr="00C40EBF" w:rsidRDefault="00DE01E2" w:rsidP="00DE01E2">
      <w:pPr>
        <w:pStyle w:val="Heading2"/>
      </w:pPr>
      <w:r>
        <w:t>How to Submit Your Work</w:t>
      </w:r>
    </w:p>
    <w:p w14:paraId="276DCB2C" w14:textId="77777777" w:rsidR="00DE01E2" w:rsidRDefault="00DE01E2" w:rsidP="00DE01E2">
      <w:r>
        <w:t xml:space="preserve">You need to </w:t>
      </w:r>
      <w:r w:rsidRPr="00C40EBF">
        <w:t>submit your work on the SoftUni website in the Exam Section</w:t>
      </w:r>
      <w:r>
        <w:t>.</w:t>
      </w:r>
    </w:p>
    <w:p w14:paraId="3A182835" w14:textId="77777777" w:rsidR="00DE01E2" w:rsidRDefault="00DE01E2" w:rsidP="00DE01E2">
      <w:pPr>
        <w:pStyle w:val="ListParagraph"/>
        <w:numPr>
          <w:ilvl w:val="0"/>
          <w:numId w:val="11"/>
        </w:numPr>
        <w:spacing w:before="0" w:after="0" w:line="240" w:lineRule="auto"/>
      </w:pPr>
      <w:r w:rsidRPr="00C40EBF">
        <w:t>Archive the folder that contains your solution</w:t>
      </w:r>
      <w:r>
        <w:t>.</w:t>
      </w:r>
    </w:p>
    <w:p w14:paraId="4BCB4F32" w14:textId="77777777" w:rsidR="00DE01E2" w:rsidRDefault="00DE01E2" w:rsidP="00DE01E2">
      <w:pPr>
        <w:pStyle w:val="ListParagraph"/>
        <w:numPr>
          <w:ilvl w:val="0"/>
          <w:numId w:val="11"/>
        </w:numPr>
        <w:spacing w:before="0" w:after="0" w:line="240" w:lineRule="auto"/>
      </w:pPr>
      <w:r w:rsidRPr="00C40EBF">
        <w:t>Upload the archive to the SoftUni website in the course section for your exam</w:t>
      </w:r>
      <w:r>
        <w:t>.</w:t>
      </w:r>
    </w:p>
    <w:p w14:paraId="7F578923" w14:textId="1830C325" w:rsidR="00E678D8" w:rsidRPr="00494DE2" w:rsidRDefault="00E678D8" w:rsidP="008070A7"/>
    <w:sectPr w:rsidR="00E678D8" w:rsidRPr="00494DE2" w:rsidSect="007F0C8B">
      <w:headerReference w:type="default" r:id="rId11"/>
      <w:footerReference w:type="default" r:id="rId12"/>
      <w:pgSz w:w="11909" w:h="16834" w:code="9"/>
      <w:pgMar w:top="567" w:right="737" w:bottom="1077" w:left="90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C13E77" w14:textId="77777777" w:rsidR="005B6C5B" w:rsidRDefault="005B6C5B" w:rsidP="008068A2">
      <w:pPr>
        <w:spacing w:after="0" w:line="240" w:lineRule="auto"/>
      </w:pPr>
      <w:r>
        <w:separator/>
      </w:r>
    </w:p>
  </w:endnote>
  <w:endnote w:type="continuationSeparator" w:id="0">
    <w:p w14:paraId="7ADCC323" w14:textId="77777777" w:rsidR="005B6C5B" w:rsidRDefault="005B6C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5C1123" w:rsidRDefault="005C112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5C1123" w:rsidRPr="002C539D" w:rsidRDefault="005C112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5C1123" w:rsidRPr="002C539D" w:rsidRDefault="005C112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5C1123" w:rsidRPr="002C539D" w:rsidRDefault="005C112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5C1123" w:rsidRPr="00596AA5" w:rsidRDefault="005C112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06936408" name="Picture 30693640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98889989" name="Picture 79888998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268874638" name="Picture 126887463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63996015" name="Picture 96399601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086905625" name="Picture 2086905625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07571553" name="Picture 907571553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987476459" name="Picture 19874764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3271673" name="Picture 2327167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430163817" name="Picture 143016381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5C1123" w:rsidRPr="002C539D" w:rsidRDefault="005C112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5C1123" w:rsidRPr="00596AA5" w:rsidRDefault="005C112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06936408" name="Picture 30693640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98889989" name="Picture 79888998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268874638" name="Picture 126887463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63996015" name="Picture 96399601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086905625" name="Picture 2086905625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07571553" name="Picture 907571553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987476459" name="Picture 19874764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3271673" name="Picture 2327167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430163817" name="Picture 1430163817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542577166" name="Picture 54257716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5C1123" w:rsidRPr="00596AA5" w:rsidRDefault="005C112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B9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B9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5C1123" w:rsidRPr="00596AA5" w:rsidRDefault="005C112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0B9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00B9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E8B5E4" w14:textId="77777777" w:rsidR="005B6C5B" w:rsidRDefault="005B6C5B" w:rsidP="008068A2">
      <w:pPr>
        <w:spacing w:after="0" w:line="240" w:lineRule="auto"/>
      </w:pPr>
      <w:r>
        <w:separator/>
      </w:r>
    </w:p>
  </w:footnote>
  <w:footnote w:type="continuationSeparator" w:id="0">
    <w:p w14:paraId="356CA259" w14:textId="77777777" w:rsidR="005B6C5B" w:rsidRDefault="005B6C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5C1123" w:rsidRDefault="005C112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C199E"/>
    <w:multiLevelType w:val="hybridMultilevel"/>
    <w:tmpl w:val="0914B0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975C17BE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CC4926"/>
    <w:multiLevelType w:val="hybridMultilevel"/>
    <w:tmpl w:val="19FC5B4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9350AB"/>
    <w:multiLevelType w:val="multilevel"/>
    <w:tmpl w:val="B58EA7F2"/>
    <w:lvl w:ilvl="0">
      <w:start w:val="3"/>
      <w:numFmt w:val="decimal"/>
      <w:lvlText w:val="%1."/>
      <w:lvlJc w:val="left"/>
      <w:pPr>
        <w:ind w:left="0" w:hanging="360"/>
      </w:pPr>
      <w:rPr>
        <w:rFonts w:hint="default"/>
        <w:b/>
        <w:bCs/>
      </w:rPr>
    </w:lvl>
    <w:lvl w:ilvl="1">
      <w:start w:val="1"/>
      <w:numFmt w:val="decimal"/>
      <w:isLgl/>
      <w:lvlText w:val="%1.%2."/>
      <w:lvlJc w:val="left"/>
      <w:pPr>
        <w:ind w:left="36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434" w:hanging="34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520"/>
      </w:pPr>
      <w:rPr>
        <w:rFonts w:hint="default"/>
      </w:rPr>
    </w:lvl>
  </w:abstractNum>
  <w:abstractNum w:abstractNumId="4" w15:restartNumberingAfterBreak="0">
    <w:nsid w:val="21B84135"/>
    <w:multiLevelType w:val="hybridMultilevel"/>
    <w:tmpl w:val="7D2682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F53DE2"/>
    <w:multiLevelType w:val="multilevel"/>
    <w:tmpl w:val="88CC9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3D540B4"/>
    <w:multiLevelType w:val="hybridMultilevel"/>
    <w:tmpl w:val="D21870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0F2BE2"/>
    <w:multiLevelType w:val="hybridMultilevel"/>
    <w:tmpl w:val="1EDC36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646538"/>
    <w:multiLevelType w:val="multilevel"/>
    <w:tmpl w:val="CBDA2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48A2490"/>
    <w:multiLevelType w:val="hybridMultilevel"/>
    <w:tmpl w:val="ACFA6B8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B42E03"/>
    <w:multiLevelType w:val="hybridMultilevel"/>
    <w:tmpl w:val="E61697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7788001">
    <w:abstractNumId w:val="1"/>
  </w:num>
  <w:num w:numId="2" w16cid:durableId="1118723165">
    <w:abstractNumId w:val="0"/>
  </w:num>
  <w:num w:numId="3" w16cid:durableId="89005623">
    <w:abstractNumId w:val="6"/>
  </w:num>
  <w:num w:numId="4" w16cid:durableId="667296603">
    <w:abstractNumId w:val="10"/>
  </w:num>
  <w:num w:numId="5" w16cid:durableId="105396695">
    <w:abstractNumId w:val="7"/>
  </w:num>
  <w:num w:numId="6" w16cid:durableId="693967134">
    <w:abstractNumId w:val="4"/>
  </w:num>
  <w:num w:numId="7" w16cid:durableId="51541969">
    <w:abstractNumId w:val="5"/>
  </w:num>
  <w:num w:numId="8" w16cid:durableId="1799495688">
    <w:abstractNumId w:val="8"/>
  </w:num>
  <w:num w:numId="9" w16cid:durableId="1139494409">
    <w:abstractNumId w:val="9"/>
  </w:num>
  <w:num w:numId="10" w16cid:durableId="953056912">
    <w:abstractNumId w:val="3"/>
  </w:num>
  <w:num w:numId="11" w16cid:durableId="1456483367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0NDAytjQwNzUysDBQ0lEKTi0uzszPAykwqgUA+tviOCwAAAA="/>
  </w:docVars>
  <w:rsids>
    <w:rsidRoot w:val="008068A2"/>
    <w:rsid w:val="000006BB"/>
    <w:rsid w:val="00002C1C"/>
    <w:rsid w:val="00005418"/>
    <w:rsid w:val="00007044"/>
    <w:rsid w:val="00011799"/>
    <w:rsid w:val="0001451E"/>
    <w:rsid w:val="0002131E"/>
    <w:rsid w:val="00023DC6"/>
    <w:rsid w:val="00025BB1"/>
    <w:rsid w:val="00025F04"/>
    <w:rsid w:val="00025F8A"/>
    <w:rsid w:val="00030202"/>
    <w:rsid w:val="00033CC9"/>
    <w:rsid w:val="00042BDC"/>
    <w:rsid w:val="0006032B"/>
    <w:rsid w:val="00064D15"/>
    <w:rsid w:val="000679B2"/>
    <w:rsid w:val="00072114"/>
    <w:rsid w:val="00074600"/>
    <w:rsid w:val="0008559D"/>
    <w:rsid w:val="00086727"/>
    <w:rsid w:val="0009209B"/>
    <w:rsid w:val="000A6794"/>
    <w:rsid w:val="000B39E6"/>
    <w:rsid w:val="000B56F0"/>
    <w:rsid w:val="000C3D6C"/>
    <w:rsid w:val="000C5361"/>
    <w:rsid w:val="000C7157"/>
    <w:rsid w:val="000D1462"/>
    <w:rsid w:val="000D5684"/>
    <w:rsid w:val="000E270D"/>
    <w:rsid w:val="000E763D"/>
    <w:rsid w:val="000E7B21"/>
    <w:rsid w:val="000F6D70"/>
    <w:rsid w:val="001022EC"/>
    <w:rsid w:val="00103906"/>
    <w:rsid w:val="00125D7C"/>
    <w:rsid w:val="001275B9"/>
    <w:rsid w:val="00132D57"/>
    <w:rsid w:val="001369F6"/>
    <w:rsid w:val="001425D1"/>
    <w:rsid w:val="00142C75"/>
    <w:rsid w:val="001449E8"/>
    <w:rsid w:val="00146436"/>
    <w:rsid w:val="00146C03"/>
    <w:rsid w:val="00153C4B"/>
    <w:rsid w:val="0015731E"/>
    <w:rsid w:val="001619DF"/>
    <w:rsid w:val="001643C0"/>
    <w:rsid w:val="00164CDC"/>
    <w:rsid w:val="0016707F"/>
    <w:rsid w:val="00167CF1"/>
    <w:rsid w:val="00171021"/>
    <w:rsid w:val="001746FB"/>
    <w:rsid w:val="00175E1D"/>
    <w:rsid w:val="001837BD"/>
    <w:rsid w:val="00183A2C"/>
    <w:rsid w:val="001A0733"/>
    <w:rsid w:val="001A6728"/>
    <w:rsid w:val="001A7B67"/>
    <w:rsid w:val="001B1E44"/>
    <w:rsid w:val="001B4938"/>
    <w:rsid w:val="001B7060"/>
    <w:rsid w:val="001C09E4"/>
    <w:rsid w:val="001C1FCD"/>
    <w:rsid w:val="001D2464"/>
    <w:rsid w:val="001D4B75"/>
    <w:rsid w:val="001D50AE"/>
    <w:rsid w:val="001E1161"/>
    <w:rsid w:val="001E3FEF"/>
    <w:rsid w:val="001F1A05"/>
    <w:rsid w:val="001F1FDD"/>
    <w:rsid w:val="001F28DF"/>
    <w:rsid w:val="001F3EB7"/>
    <w:rsid w:val="00202683"/>
    <w:rsid w:val="00203917"/>
    <w:rsid w:val="00204698"/>
    <w:rsid w:val="00212977"/>
    <w:rsid w:val="00213C35"/>
    <w:rsid w:val="00215FCE"/>
    <w:rsid w:val="00223D56"/>
    <w:rsid w:val="002326A7"/>
    <w:rsid w:val="00232E7D"/>
    <w:rsid w:val="002354EA"/>
    <w:rsid w:val="00237736"/>
    <w:rsid w:val="00245813"/>
    <w:rsid w:val="002503AF"/>
    <w:rsid w:val="002547E5"/>
    <w:rsid w:val="002551BB"/>
    <w:rsid w:val="00257ADE"/>
    <w:rsid w:val="00261FC2"/>
    <w:rsid w:val="0026329D"/>
    <w:rsid w:val="00264287"/>
    <w:rsid w:val="0026589D"/>
    <w:rsid w:val="002664E1"/>
    <w:rsid w:val="002674C4"/>
    <w:rsid w:val="002709C5"/>
    <w:rsid w:val="002819B5"/>
    <w:rsid w:val="002853F4"/>
    <w:rsid w:val="002879CD"/>
    <w:rsid w:val="002907F1"/>
    <w:rsid w:val="002A2D2D"/>
    <w:rsid w:val="002A4C1C"/>
    <w:rsid w:val="002B1748"/>
    <w:rsid w:val="002C39B2"/>
    <w:rsid w:val="002C539D"/>
    <w:rsid w:val="002C67EE"/>
    <w:rsid w:val="002C71C6"/>
    <w:rsid w:val="002D07CA"/>
    <w:rsid w:val="002D1B77"/>
    <w:rsid w:val="002D276C"/>
    <w:rsid w:val="002D2FFC"/>
    <w:rsid w:val="002D66FB"/>
    <w:rsid w:val="002E1E50"/>
    <w:rsid w:val="002F6A4A"/>
    <w:rsid w:val="003036F9"/>
    <w:rsid w:val="00305122"/>
    <w:rsid w:val="0031002A"/>
    <w:rsid w:val="003230CF"/>
    <w:rsid w:val="003261A1"/>
    <w:rsid w:val="00330959"/>
    <w:rsid w:val="00331D73"/>
    <w:rsid w:val="0033212E"/>
    <w:rsid w:val="0033490F"/>
    <w:rsid w:val="00334976"/>
    <w:rsid w:val="0034645E"/>
    <w:rsid w:val="0035326F"/>
    <w:rsid w:val="003548AA"/>
    <w:rsid w:val="003665C1"/>
    <w:rsid w:val="003665FA"/>
    <w:rsid w:val="00366794"/>
    <w:rsid w:val="00376E7E"/>
    <w:rsid w:val="00380A57"/>
    <w:rsid w:val="0038118B"/>
    <w:rsid w:val="003817EF"/>
    <w:rsid w:val="00382A45"/>
    <w:rsid w:val="003842A9"/>
    <w:rsid w:val="00384FE7"/>
    <w:rsid w:val="00385BE5"/>
    <w:rsid w:val="00390291"/>
    <w:rsid w:val="0039365F"/>
    <w:rsid w:val="003A1601"/>
    <w:rsid w:val="003A33F9"/>
    <w:rsid w:val="003A5602"/>
    <w:rsid w:val="003B0278"/>
    <w:rsid w:val="003B1846"/>
    <w:rsid w:val="003B23B3"/>
    <w:rsid w:val="003B34A6"/>
    <w:rsid w:val="003B6A53"/>
    <w:rsid w:val="003B7D4D"/>
    <w:rsid w:val="003C7991"/>
    <w:rsid w:val="003E0B85"/>
    <w:rsid w:val="003E1013"/>
    <w:rsid w:val="003E167F"/>
    <w:rsid w:val="003E17EF"/>
    <w:rsid w:val="003E2A3C"/>
    <w:rsid w:val="003E2F33"/>
    <w:rsid w:val="003E39D4"/>
    <w:rsid w:val="003E6BFB"/>
    <w:rsid w:val="003F0B92"/>
    <w:rsid w:val="003F1864"/>
    <w:rsid w:val="003F4830"/>
    <w:rsid w:val="004013BB"/>
    <w:rsid w:val="004018CA"/>
    <w:rsid w:val="00401DA1"/>
    <w:rsid w:val="00405FE1"/>
    <w:rsid w:val="0041081C"/>
    <w:rsid w:val="00415BA6"/>
    <w:rsid w:val="004178A8"/>
    <w:rsid w:val="00424EC0"/>
    <w:rsid w:val="004311CA"/>
    <w:rsid w:val="004405D8"/>
    <w:rsid w:val="0044590A"/>
    <w:rsid w:val="004460AE"/>
    <w:rsid w:val="00455006"/>
    <w:rsid w:val="00470B63"/>
    <w:rsid w:val="0047331A"/>
    <w:rsid w:val="0047640B"/>
    <w:rsid w:val="0047644B"/>
    <w:rsid w:val="00476D4B"/>
    <w:rsid w:val="00480EB7"/>
    <w:rsid w:val="00491748"/>
    <w:rsid w:val="00494DE2"/>
    <w:rsid w:val="00494FEC"/>
    <w:rsid w:val="004A40BE"/>
    <w:rsid w:val="004A7E77"/>
    <w:rsid w:val="004B0253"/>
    <w:rsid w:val="004B146D"/>
    <w:rsid w:val="004B4AA1"/>
    <w:rsid w:val="004C0A80"/>
    <w:rsid w:val="004C7A57"/>
    <w:rsid w:val="004D03E1"/>
    <w:rsid w:val="004D29A9"/>
    <w:rsid w:val="004D3DE3"/>
    <w:rsid w:val="004E0AA9"/>
    <w:rsid w:val="004E0D4F"/>
    <w:rsid w:val="004E3940"/>
    <w:rsid w:val="004E4C1E"/>
    <w:rsid w:val="0050017E"/>
    <w:rsid w:val="00503820"/>
    <w:rsid w:val="005054C7"/>
    <w:rsid w:val="00507F81"/>
    <w:rsid w:val="00507FCB"/>
    <w:rsid w:val="00510F7A"/>
    <w:rsid w:val="00512142"/>
    <w:rsid w:val="00514873"/>
    <w:rsid w:val="005172E9"/>
    <w:rsid w:val="00517B12"/>
    <w:rsid w:val="00524789"/>
    <w:rsid w:val="00525F77"/>
    <w:rsid w:val="00527BE8"/>
    <w:rsid w:val="0053707A"/>
    <w:rsid w:val="005439C9"/>
    <w:rsid w:val="0055314A"/>
    <w:rsid w:val="00553CCB"/>
    <w:rsid w:val="00556390"/>
    <w:rsid w:val="00563DC7"/>
    <w:rsid w:val="00564029"/>
    <w:rsid w:val="00564D7B"/>
    <w:rsid w:val="0056527D"/>
    <w:rsid w:val="0056786B"/>
    <w:rsid w:val="0057138C"/>
    <w:rsid w:val="005773C4"/>
    <w:rsid w:val="005803E5"/>
    <w:rsid w:val="005811D3"/>
    <w:rsid w:val="00584EDB"/>
    <w:rsid w:val="0058723E"/>
    <w:rsid w:val="00593744"/>
    <w:rsid w:val="00594821"/>
    <w:rsid w:val="00596357"/>
    <w:rsid w:val="00596AA5"/>
    <w:rsid w:val="00596F73"/>
    <w:rsid w:val="005A0092"/>
    <w:rsid w:val="005A6404"/>
    <w:rsid w:val="005B0164"/>
    <w:rsid w:val="005B1543"/>
    <w:rsid w:val="005B4FC4"/>
    <w:rsid w:val="005B6C5B"/>
    <w:rsid w:val="005C1123"/>
    <w:rsid w:val="005C131C"/>
    <w:rsid w:val="005C6A24"/>
    <w:rsid w:val="005C6F0A"/>
    <w:rsid w:val="005C7F03"/>
    <w:rsid w:val="005D1B4E"/>
    <w:rsid w:val="005E04CE"/>
    <w:rsid w:val="005E6CC9"/>
    <w:rsid w:val="005F23F5"/>
    <w:rsid w:val="005F2BDA"/>
    <w:rsid w:val="005F3B9E"/>
    <w:rsid w:val="005F6A8C"/>
    <w:rsid w:val="00600083"/>
    <w:rsid w:val="00603AC6"/>
    <w:rsid w:val="00604363"/>
    <w:rsid w:val="00606336"/>
    <w:rsid w:val="00613EFA"/>
    <w:rsid w:val="00624212"/>
    <w:rsid w:val="006242A9"/>
    <w:rsid w:val="00624DCF"/>
    <w:rsid w:val="006277EE"/>
    <w:rsid w:val="0063342B"/>
    <w:rsid w:val="00637376"/>
    <w:rsid w:val="00640502"/>
    <w:rsid w:val="00644D27"/>
    <w:rsid w:val="0064665F"/>
    <w:rsid w:val="006548B9"/>
    <w:rsid w:val="00661E12"/>
    <w:rsid w:val="006640AE"/>
    <w:rsid w:val="00670041"/>
    <w:rsid w:val="00671FE2"/>
    <w:rsid w:val="006721F3"/>
    <w:rsid w:val="00676BBD"/>
    <w:rsid w:val="006805CF"/>
    <w:rsid w:val="00680F61"/>
    <w:rsid w:val="00686C0C"/>
    <w:rsid w:val="006878FC"/>
    <w:rsid w:val="00695634"/>
    <w:rsid w:val="006A2531"/>
    <w:rsid w:val="006B074B"/>
    <w:rsid w:val="006B63C6"/>
    <w:rsid w:val="006D0E32"/>
    <w:rsid w:val="006D239A"/>
    <w:rsid w:val="006E1302"/>
    <w:rsid w:val="006E2245"/>
    <w:rsid w:val="006E55B4"/>
    <w:rsid w:val="006E7E50"/>
    <w:rsid w:val="006F388C"/>
    <w:rsid w:val="00704432"/>
    <w:rsid w:val="007051DF"/>
    <w:rsid w:val="00714ACB"/>
    <w:rsid w:val="00716009"/>
    <w:rsid w:val="00724DA4"/>
    <w:rsid w:val="00727A8E"/>
    <w:rsid w:val="00732104"/>
    <w:rsid w:val="007559CC"/>
    <w:rsid w:val="00757D56"/>
    <w:rsid w:val="00763912"/>
    <w:rsid w:val="00765EDD"/>
    <w:rsid w:val="00774E44"/>
    <w:rsid w:val="00785258"/>
    <w:rsid w:val="00791F02"/>
    <w:rsid w:val="007922CE"/>
    <w:rsid w:val="0079324A"/>
    <w:rsid w:val="00794A89"/>
    <w:rsid w:val="00794EEE"/>
    <w:rsid w:val="007A0F8B"/>
    <w:rsid w:val="007A176F"/>
    <w:rsid w:val="007A180A"/>
    <w:rsid w:val="007A635E"/>
    <w:rsid w:val="007A7D28"/>
    <w:rsid w:val="007B0A01"/>
    <w:rsid w:val="007B3686"/>
    <w:rsid w:val="007C2C37"/>
    <w:rsid w:val="007C3E81"/>
    <w:rsid w:val="007C42AC"/>
    <w:rsid w:val="007D0F09"/>
    <w:rsid w:val="007D742F"/>
    <w:rsid w:val="007D7593"/>
    <w:rsid w:val="007E0960"/>
    <w:rsid w:val="007E4E4F"/>
    <w:rsid w:val="007E7A2E"/>
    <w:rsid w:val="007F04BF"/>
    <w:rsid w:val="007F0C8B"/>
    <w:rsid w:val="007F177C"/>
    <w:rsid w:val="007F5037"/>
    <w:rsid w:val="007F555B"/>
    <w:rsid w:val="007F5F65"/>
    <w:rsid w:val="00801502"/>
    <w:rsid w:val="00803217"/>
    <w:rsid w:val="008038A9"/>
    <w:rsid w:val="008063E1"/>
    <w:rsid w:val="008068A2"/>
    <w:rsid w:val="008070A7"/>
    <w:rsid w:val="008103BA"/>
    <w:rsid w:val="008105A0"/>
    <w:rsid w:val="00814437"/>
    <w:rsid w:val="008253A4"/>
    <w:rsid w:val="00825A66"/>
    <w:rsid w:val="00836CA4"/>
    <w:rsid w:val="00840930"/>
    <w:rsid w:val="0085184F"/>
    <w:rsid w:val="0085198C"/>
    <w:rsid w:val="00853173"/>
    <w:rsid w:val="00853AC5"/>
    <w:rsid w:val="00856CE1"/>
    <w:rsid w:val="00861625"/>
    <w:rsid w:val="008617B5"/>
    <w:rsid w:val="00866598"/>
    <w:rsid w:val="00870828"/>
    <w:rsid w:val="008714D9"/>
    <w:rsid w:val="0088080B"/>
    <w:rsid w:val="00882394"/>
    <w:rsid w:val="00885B01"/>
    <w:rsid w:val="00890CD0"/>
    <w:rsid w:val="008914AF"/>
    <w:rsid w:val="00891C96"/>
    <w:rsid w:val="008959B1"/>
    <w:rsid w:val="008A316B"/>
    <w:rsid w:val="008A570D"/>
    <w:rsid w:val="008B07D7"/>
    <w:rsid w:val="008B272E"/>
    <w:rsid w:val="008B3CE3"/>
    <w:rsid w:val="008B5053"/>
    <w:rsid w:val="008B557F"/>
    <w:rsid w:val="008B5D57"/>
    <w:rsid w:val="008C2344"/>
    <w:rsid w:val="008C2B83"/>
    <w:rsid w:val="008C5930"/>
    <w:rsid w:val="008C5D94"/>
    <w:rsid w:val="008C688F"/>
    <w:rsid w:val="008D0CCF"/>
    <w:rsid w:val="008D6097"/>
    <w:rsid w:val="008E4F2C"/>
    <w:rsid w:val="008E6325"/>
    <w:rsid w:val="008E6CC2"/>
    <w:rsid w:val="008E6CF3"/>
    <w:rsid w:val="008F15EE"/>
    <w:rsid w:val="008F202C"/>
    <w:rsid w:val="008F4541"/>
    <w:rsid w:val="008F5B43"/>
    <w:rsid w:val="008F5FDB"/>
    <w:rsid w:val="00902E68"/>
    <w:rsid w:val="00912BC6"/>
    <w:rsid w:val="009138F8"/>
    <w:rsid w:val="009146C0"/>
    <w:rsid w:val="0092145D"/>
    <w:rsid w:val="00923694"/>
    <w:rsid w:val="009254B7"/>
    <w:rsid w:val="00930CEE"/>
    <w:rsid w:val="00941FFF"/>
    <w:rsid w:val="00947C39"/>
    <w:rsid w:val="00955691"/>
    <w:rsid w:val="00960889"/>
    <w:rsid w:val="00961157"/>
    <w:rsid w:val="009616B1"/>
    <w:rsid w:val="00965C5B"/>
    <w:rsid w:val="0096684B"/>
    <w:rsid w:val="00966EE2"/>
    <w:rsid w:val="00972C7F"/>
    <w:rsid w:val="00976E46"/>
    <w:rsid w:val="00984773"/>
    <w:rsid w:val="00991ABC"/>
    <w:rsid w:val="00993A7E"/>
    <w:rsid w:val="009B4FB4"/>
    <w:rsid w:val="009C0C39"/>
    <w:rsid w:val="009C2750"/>
    <w:rsid w:val="009D01F9"/>
    <w:rsid w:val="009D1805"/>
    <w:rsid w:val="009E1A09"/>
    <w:rsid w:val="009F02E1"/>
    <w:rsid w:val="009F39C0"/>
    <w:rsid w:val="009F3A63"/>
    <w:rsid w:val="00A02545"/>
    <w:rsid w:val="00A025E6"/>
    <w:rsid w:val="00A05340"/>
    <w:rsid w:val="00A05555"/>
    <w:rsid w:val="00A06D89"/>
    <w:rsid w:val="00A16278"/>
    <w:rsid w:val="00A17B64"/>
    <w:rsid w:val="00A2029C"/>
    <w:rsid w:val="00A228D4"/>
    <w:rsid w:val="00A35790"/>
    <w:rsid w:val="00A42817"/>
    <w:rsid w:val="00A45A89"/>
    <w:rsid w:val="00A47F12"/>
    <w:rsid w:val="00A502E6"/>
    <w:rsid w:val="00A61E70"/>
    <w:rsid w:val="00A62C67"/>
    <w:rsid w:val="00A66DE2"/>
    <w:rsid w:val="00A70227"/>
    <w:rsid w:val="00A70403"/>
    <w:rsid w:val="00A72CAA"/>
    <w:rsid w:val="00A72EEA"/>
    <w:rsid w:val="00A74D6D"/>
    <w:rsid w:val="00A778CE"/>
    <w:rsid w:val="00A847D3"/>
    <w:rsid w:val="00A84CAA"/>
    <w:rsid w:val="00A853AB"/>
    <w:rsid w:val="00A86262"/>
    <w:rsid w:val="00A922FC"/>
    <w:rsid w:val="00AA0FEE"/>
    <w:rsid w:val="00AA1313"/>
    <w:rsid w:val="00AA3772"/>
    <w:rsid w:val="00AA6059"/>
    <w:rsid w:val="00AB0B06"/>
    <w:rsid w:val="00AB106E"/>
    <w:rsid w:val="00AB2224"/>
    <w:rsid w:val="00AB40CE"/>
    <w:rsid w:val="00AB48C4"/>
    <w:rsid w:val="00AB5C3E"/>
    <w:rsid w:val="00AB7D14"/>
    <w:rsid w:val="00AC26AF"/>
    <w:rsid w:val="00AC365F"/>
    <w:rsid w:val="00AC36D6"/>
    <w:rsid w:val="00AC5425"/>
    <w:rsid w:val="00AC60FE"/>
    <w:rsid w:val="00AC77AD"/>
    <w:rsid w:val="00AD19BE"/>
    <w:rsid w:val="00AD3214"/>
    <w:rsid w:val="00AD503F"/>
    <w:rsid w:val="00AD7240"/>
    <w:rsid w:val="00AD792B"/>
    <w:rsid w:val="00AE05D3"/>
    <w:rsid w:val="00AE2286"/>
    <w:rsid w:val="00AE355A"/>
    <w:rsid w:val="00AF0EB1"/>
    <w:rsid w:val="00AF16E1"/>
    <w:rsid w:val="00AF1F9F"/>
    <w:rsid w:val="00AF2E3E"/>
    <w:rsid w:val="00AF60C1"/>
    <w:rsid w:val="00B148DD"/>
    <w:rsid w:val="00B2472A"/>
    <w:rsid w:val="00B2681C"/>
    <w:rsid w:val="00B3534C"/>
    <w:rsid w:val="00B567F6"/>
    <w:rsid w:val="00B56DB8"/>
    <w:rsid w:val="00B56DF3"/>
    <w:rsid w:val="00B57A5C"/>
    <w:rsid w:val="00B61328"/>
    <w:rsid w:val="00B6185B"/>
    <w:rsid w:val="00B638EB"/>
    <w:rsid w:val="00B63DED"/>
    <w:rsid w:val="00B753E7"/>
    <w:rsid w:val="00B75CDB"/>
    <w:rsid w:val="00B80158"/>
    <w:rsid w:val="00B8552D"/>
    <w:rsid w:val="00B86AF3"/>
    <w:rsid w:val="00B9309B"/>
    <w:rsid w:val="00BA1F40"/>
    <w:rsid w:val="00BA2D25"/>
    <w:rsid w:val="00BA4820"/>
    <w:rsid w:val="00BA5742"/>
    <w:rsid w:val="00BB05FA"/>
    <w:rsid w:val="00BB51BA"/>
    <w:rsid w:val="00BB5B10"/>
    <w:rsid w:val="00BC008C"/>
    <w:rsid w:val="00BC0BF7"/>
    <w:rsid w:val="00BC5059"/>
    <w:rsid w:val="00BC56D6"/>
    <w:rsid w:val="00BE399E"/>
    <w:rsid w:val="00BF0917"/>
    <w:rsid w:val="00BF0B23"/>
    <w:rsid w:val="00BF1775"/>
    <w:rsid w:val="00BF201D"/>
    <w:rsid w:val="00BF403A"/>
    <w:rsid w:val="00C00B94"/>
    <w:rsid w:val="00C0490B"/>
    <w:rsid w:val="00C04F21"/>
    <w:rsid w:val="00C07904"/>
    <w:rsid w:val="00C121AF"/>
    <w:rsid w:val="00C14C80"/>
    <w:rsid w:val="00C16515"/>
    <w:rsid w:val="00C16D9D"/>
    <w:rsid w:val="00C20676"/>
    <w:rsid w:val="00C20892"/>
    <w:rsid w:val="00C24AB9"/>
    <w:rsid w:val="00C27853"/>
    <w:rsid w:val="00C31329"/>
    <w:rsid w:val="00C355A5"/>
    <w:rsid w:val="00C3637B"/>
    <w:rsid w:val="00C404F8"/>
    <w:rsid w:val="00C423A9"/>
    <w:rsid w:val="00C43B64"/>
    <w:rsid w:val="00C46A76"/>
    <w:rsid w:val="00C47416"/>
    <w:rsid w:val="00C53EBA"/>
    <w:rsid w:val="00C53F37"/>
    <w:rsid w:val="00C540C5"/>
    <w:rsid w:val="00C5499A"/>
    <w:rsid w:val="00C6206B"/>
    <w:rsid w:val="00C62A0F"/>
    <w:rsid w:val="00C64028"/>
    <w:rsid w:val="00C64A22"/>
    <w:rsid w:val="00C65E6F"/>
    <w:rsid w:val="00C66214"/>
    <w:rsid w:val="00C66D97"/>
    <w:rsid w:val="00C82862"/>
    <w:rsid w:val="00C84E4D"/>
    <w:rsid w:val="00C93BEC"/>
    <w:rsid w:val="00C95A9A"/>
    <w:rsid w:val="00CA2FD0"/>
    <w:rsid w:val="00CA3013"/>
    <w:rsid w:val="00CB289F"/>
    <w:rsid w:val="00CB626D"/>
    <w:rsid w:val="00CB63EF"/>
    <w:rsid w:val="00CC03E9"/>
    <w:rsid w:val="00CC1CC2"/>
    <w:rsid w:val="00CC46BB"/>
    <w:rsid w:val="00CD5181"/>
    <w:rsid w:val="00CD7485"/>
    <w:rsid w:val="00CE2360"/>
    <w:rsid w:val="00CE236C"/>
    <w:rsid w:val="00CE26EB"/>
    <w:rsid w:val="00CF0047"/>
    <w:rsid w:val="00D13B82"/>
    <w:rsid w:val="00D22895"/>
    <w:rsid w:val="00D25C8D"/>
    <w:rsid w:val="00D33C84"/>
    <w:rsid w:val="00D3404A"/>
    <w:rsid w:val="00D35C9F"/>
    <w:rsid w:val="00D41EE3"/>
    <w:rsid w:val="00D4354E"/>
    <w:rsid w:val="00D43F69"/>
    <w:rsid w:val="00D47A12"/>
    <w:rsid w:val="00D500D6"/>
    <w:rsid w:val="00D501AD"/>
    <w:rsid w:val="00D50F79"/>
    <w:rsid w:val="00D5454B"/>
    <w:rsid w:val="00D721DD"/>
    <w:rsid w:val="00D73957"/>
    <w:rsid w:val="00D8395C"/>
    <w:rsid w:val="00D86B49"/>
    <w:rsid w:val="00D910AA"/>
    <w:rsid w:val="00D92B92"/>
    <w:rsid w:val="00D95F5B"/>
    <w:rsid w:val="00D97DBE"/>
    <w:rsid w:val="00DA028F"/>
    <w:rsid w:val="00DB0363"/>
    <w:rsid w:val="00DB0EE4"/>
    <w:rsid w:val="00DC28E6"/>
    <w:rsid w:val="00DC3E59"/>
    <w:rsid w:val="00DC6652"/>
    <w:rsid w:val="00DC79E8"/>
    <w:rsid w:val="00DD55F0"/>
    <w:rsid w:val="00DD7BB2"/>
    <w:rsid w:val="00DE01E2"/>
    <w:rsid w:val="00DE1B8E"/>
    <w:rsid w:val="00DE21AC"/>
    <w:rsid w:val="00DE2FD9"/>
    <w:rsid w:val="00DE7F3C"/>
    <w:rsid w:val="00DF00FA"/>
    <w:rsid w:val="00DF043C"/>
    <w:rsid w:val="00DF57D8"/>
    <w:rsid w:val="00DF5AE2"/>
    <w:rsid w:val="00DF6F6D"/>
    <w:rsid w:val="00E00FDF"/>
    <w:rsid w:val="00E032C5"/>
    <w:rsid w:val="00E05D47"/>
    <w:rsid w:val="00E11685"/>
    <w:rsid w:val="00E20AE4"/>
    <w:rsid w:val="00E22F0F"/>
    <w:rsid w:val="00E23DEC"/>
    <w:rsid w:val="00E24C6A"/>
    <w:rsid w:val="00E25811"/>
    <w:rsid w:val="00E32F85"/>
    <w:rsid w:val="00E33534"/>
    <w:rsid w:val="00E36FD8"/>
    <w:rsid w:val="00E37380"/>
    <w:rsid w:val="00E43D46"/>
    <w:rsid w:val="00E465C4"/>
    <w:rsid w:val="00E63F64"/>
    <w:rsid w:val="00E667E5"/>
    <w:rsid w:val="00E678D8"/>
    <w:rsid w:val="00E74623"/>
    <w:rsid w:val="00E80E3D"/>
    <w:rsid w:val="00E86D42"/>
    <w:rsid w:val="00E870B8"/>
    <w:rsid w:val="00E92D0E"/>
    <w:rsid w:val="00EA1019"/>
    <w:rsid w:val="00EA3B29"/>
    <w:rsid w:val="00EA6B94"/>
    <w:rsid w:val="00EB2DD4"/>
    <w:rsid w:val="00EB3D9C"/>
    <w:rsid w:val="00EB7421"/>
    <w:rsid w:val="00EC1B07"/>
    <w:rsid w:val="00EC36F5"/>
    <w:rsid w:val="00EC5A4D"/>
    <w:rsid w:val="00ED0DEA"/>
    <w:rsid w:val="00ED4B1A"/>
    <w:rsid w:val="00ED73C4"/>
    <w:rsid w:val="00EE4D84"/>
    <w:rsid w:val="00EE57B6"/>
    <w:rsid w:val="00F145DA"/>
    <w:rsid w:val="00F165B2"/>
    <w:rsid w:val="00F20B48"/>
    <w:rsid w:val="00F21349"/>
    <w:rsid w:val="00F24DEA"/>
    <w:rsid w:val="00F258BA"/>
    <w:rsid w:val="00F27E9C"/>
    <w:rsid w:val="00F37228"/>
    <w:rsid w:val="00F41F41"/>
    <w:rsid w:val="00F46918"/>
    <w:rsid w:val="00F46DDE"/>
    <w:rsid w:val="00F526D7"/>
    <w:rsid w:val="00F52804"/>
    <w:rsid w:val="00F655ED"/>
    <w:rsid w:val="00F671C7"/>
    <w:rsid w:val="00F7033C"/>
    <w:rsid w:val="00F72575"/>
    <w:rsid w:val="00F735DA"/>
    <w:rsid w:val="00F8314E"/>
    <w:rsid w:val="00F86AD5"/>
    <w:rsid w:val="00F9182B"/>
    <w:rsid w:val="00F96D0D"/>
    <w:rsid w:val="00F976AD"/>
    <w:rsid w:val="00FA136D"/>
    <w:rsid w:val="00FA6461"/>
    <w:rsid w:val="00FD1292"/>
    <w:rsid w:val="00FD35A9"/>
    <w:rsid w:val="00FD46C6"/>
    <w:rsid w:val="00FD578E"/>
    <w:rsid w:val="00FE038F"/>
    <w:rsid w:val="00FE0B35"/>
    <w:rsid w:val="00FF7F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6F0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165B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354EA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354EA"/>
    <w:rPr>
      <w:rFonts w:ascii="Consolas" w:hAnsi="Consolas"/>
      <w:sz w:val="20"/>
      <w:szCs w:val="20"/>
    </w:rPr>
  </w:style>
  <w:style w:type="character" w:customStyle="1" w:styleId="unresolvedvariable">
    <w:name w:val="unresolvedvariable"/>
    <w:basedOn w:val="DefaultParagraphFont"/>
    <w:rsid w:val="001022EC"/>
  </w:style>
  <w:style w:type="character" w:customStyle="1" w:styleId="Heading6Char">
    <w:name w:val="Heading 6 Char"/>
    <w:basedOn w:val="DefaultParagraphFont"/>
    <w:link w:val="Heading6"/>
    <w:uiPriority w:val="9"/>
    <w:rsid w:val="00F165B2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52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3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8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64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7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95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4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67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98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59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09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925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267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58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528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296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98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8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871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848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170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06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1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3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17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9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1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8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2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6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20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749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6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457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8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4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905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76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31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4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545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7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2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8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9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92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6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23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6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37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680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90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96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0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4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546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3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15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07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3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463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554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62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39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2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2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5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5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0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4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7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73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0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9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0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8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2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2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3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195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22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63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6027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9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6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084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306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58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72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11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499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460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39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32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97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2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93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25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0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381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91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8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7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317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45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5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668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4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42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1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5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8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945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34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3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13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2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5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7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63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3773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122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2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86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97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61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09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06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429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0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9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185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85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1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9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4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1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1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6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6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1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6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9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4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21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9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98/Exam-Prep-I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localhost:5000/api-docs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5000/api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C8FB49-B10C-4FA6-9486-5C8D2C8471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87</TotalTime>
  <Pages>5</Pages>
  <Words>1501</Words>
  <Characters>856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Automation Exam</vt:lpstr>
    </vt:vector>
  </TitlesOfParts>
  <Company>SoftUni – https://softuni.org</Company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Automation Exam</dc:title>
  <dc:subject>Software Development</dc:subject>
  <dc:creator>Software University</dc:creator>
  <cp:keywords>QA; Automation; SoftUni; Programming; Software</cp:keywords>
  <dc:description>© SoftUni – https://softuni.org_x000d_
© Software University – https://softuni.bg_x000d_
_x000d_
Copyrighted document. Unauthorized copy, reproduction or use is not permitted.</dc:description>
  <cp:lastModifiedBy>Valentin Zmiycharov</cp:lastModifiedBy>
  <cp:revision>57</cp:revision>
  <cp:lastPrinted>2015-10-26T22:35:00Z</cp:lastPrinted>
  <dcterms:created xsi:type="dcterms:W3CDTF">2024-03-28T06:28:00Z</dcterms:created>
  <dcterms:modified xsi:type="dcterms:W3CDTF">2024-10-21T12:16:00Z</dcterms:modified>
  <cp:category>QA Automation Course @ SoftUni</cp:category>
</cp:coreProperties>
</file>